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2D765" w14:textId="30166B60" w:rsidR="007321D2" w:rsidRDefault="000A0529" w:rsidP="007321D2">
      <w:pPr>
        <w:ind w:left="180" w:hanging="270"/>
        <w:rPr>
          <w:color w:val="A6A6A6"/>
          <w:sz w:val="44"/>
          <w:szCs w:val="44"/>
        </w:rPr>
      </w:pPr>
      <w:r>
        <w:rPr>
          <w:color w:val="A6A6A6"/>
          <w:sz w:val="44"/>
          <w:szCs w:val="44"/>
        </w:rPr>
        <w:t>Job Description</w:t>
      </w:r>
    </w:p>
    <w:p w14:paraId="50CE17E8" w14:textId="77777777" w:rsidR="007321D2" w:rsidRDefault="007321D2" w:rsidP="007321D2">
      <w:pPr>
        <w:ind w:left="180" w:hanging="180"/>
        <w:rPr>
          <w:b/>
        </w:rPr>
      </w:pPr>
    </w:p>
    <w:p w14:paraId="0D77ED6F" w14:textId="55D65374" w:rsidR="007321D2" w:rsidRDefault="000A0529" w:rsidP="00846C97">
      <w:pPr>
        <w:tabs>
          <w:tab w:val="left" w:pos="1080"/>
          <w:tab w:val="left" w:pos="5580"/>
          <w:tab w:val="left" w:pos="6750"/>
          <w:tab w:val="left" w:pos="7470"/>
        </w:tabs>
      </w:pPr>
      <w:r>
        <w:rPr>
          <w:b/>
        </w:rPr>
        <w:t>POSITION</w:t>
      </w:r>
      <w:r w:rsidR="007321D2">
        <w:rPr>
          <w:b/>
        </w:rPr>
        <w:t xml:space="preserve"> </w:t>
      </w:r>
      <w:r w:rsidR="007321D2">
        <w:rPr>
          <w:b/>
        </w:rPr>
        <w:tab/>
      </w:r>
      <w:r>
        <w:t xml:space="preserve">Account </w:t>
      </w:r>
      <w:r w:rsidR="0052626D">
        <w:t xml:space="preserve">Executive </w:t>
      </w:r>
      <w:r w:rsidR="007321D2">
        <w:rPr>
          <w:b/>
        </w:rPr>
        <w:tab/>
      </w:r>
      <w:r>
        <w:rPr>
          <w:b/>
        </w:rPr>
        <w:t>LOCATION</w:t>
      </w:r>
      <w:r>
        <w:rPr>
          <w:b/>
        </w:rPr>
        <w:tab/>
      </w:r>
      <w:r w:rsidRPr="000A0529">
        <w:rPr>
          <w:bCs/>
        </w:rPr>
        <w:t>Remote</w:t>
      </w:r>
      <w:r w:rsidR="00846C97">
        <w:rPr>
          <w:bCs/>
        </w:rPr>
        <w:t>, Pittsburgh Based</w:t>
      </w:r>
    </w:p>
    <w:p w14:paraId="4CDC801C" w14:textId="7DB1BCA6" w:rsidR="007321D2" w:rsidRDefault="000A0529" w:rsidP="00B72CCF">
      <w:pPr>
        <w:tabs>
          <w:tab w:val="left" w:pos="1080"/>
          <w:tab w:val="left" w:pos="6120"/>
          <w:tab w:val="left" w:pos="6390"/>
          <w:tab w:val="left" w:pos="7470"/>
        </w:tabs>
      </w:pPr>
      <w:r>
        <w:rPr>
          <w:b/>
        </w:rPr>
        <w:t>STATUS</w:t>
      </w:r>
      <w:r w:rsidR="007321D2">
        <w:rPr>
          <w:b/>
        </w:rPr>
        <w:tab/>
      </w:r>
      <w:r>
        <w:rPr>
          <w:bCs/>
        </w:rPr>
        <w:t>Full-Time</w:t>
      </w:r>
      <w:r w:rsidR="007321D2">
        <w:tab/>
      </w:r>
    </w:p>
    <w:p w14:paraId="32EB16DE" w14:textId="3AF904C6" w:rsidR="009E70F5" w:rsidRDefault="00743740" w:rsidP="007321D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38F44C" wp14:editId="7874ECC8">
                <wp:simplePos x="0" y="0"/>
                <wp:positionH relativeFrom="column">
                  <wp:posOffset>-47626</wp:posOffset>
                </wp:positionH>
                <wp:positionV relativeFrom="paragraph">
                  <wp:posOffset>162560</wp:posOffset>
                </wp:positionV>
                <wp:extent cx="608647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64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70A6F9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75pt,12.8pt" to="475.5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  <w:r w:rsidR="007321D2">
        <w:tab/>
      </w:r>
    </w:p>
    <w:p w14:paraId="514762D0" w14:textId="77777777" w:rsidR="00B72CCF" w:rsidRDefault="00B72CCF" w:rsidP="00D428BB">
      <w:pPr>
        <w:tabs>
          <w:tab w:val="left" w:pos="450"/>
        </w:tabs>
        <w:rPr>
          <w:b/>
          <w:bCs/>
          <w:color w:val="C00000"/>
        </w:rPr>
      </w:pPr>
    </w:p>
    <w:p w14:paraId="250486AE" w14:textId="42FB190F" w:rsidR="00B72CCF" w:rsidRDefault="00A25607" w:rsidP="00D428BB">
      <w:pPr>
        <w:tabs>
          <w:tab w:val="left" w:pos="450"/>
        </w:tabs>
        <w:rPr>
          <w:b/>
          <w:bCs/>
          <w:color w:val="C00000"/>
        </w:rPr>
      </w:pPr>
      <w:r>
        <w:rPr>
          <w:b/>
          <w:bCs/>
          <w:color w:val="C00000"/>
        </w:rPr>
        <w:t>The Job</w:t>
      </w:r>
      <w:r w:rsidR="00B72CCF">
        <w:rPr>
          <w:b/>
          <w:bCs/>
          <w:color w:val="C00000"/>
        </w:rPr>
        <w:t>:</w:t>
      </w:r>
    </w:p>
    <w:p w14:paraId="35FD27C5" w14:textId="74C1E991" w:rsidR="00A25607" w:rsidRPr="004466B5" w:rsidRDefault="00A25607" w:rsidP="00A25607">
      <w:pPr>
        <w:pStyle w:val="NormalWeb"/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4466B5">
        <w:rPr>
          <w:rFonts w:ascii="Brandon Text Light" w:hAnsi="Brandon Text Light"/>
          <w:color w:val="000000"/>
        </w:rPr>
        <w:t xml:space="preserve">Rebel Fox Farm is seeking a new farmhand. We need a talented </w:t>
      </w:r>
      <w:r w:rsidR="00187E63">
        <w:rPr>
          <w:rFonts w:ascii="Brandon Text Light" w:hAnsi="Brandon Text Light"/>
          <w:color w:val="000000"/>
        </w:rPr>
        <w:t xml:space="preserve">marketing </w:t>
      </w:r>
      <w:r w:rsidR="0052626D">
        <w:rPr>
          <w:rFonts w:ascii="Brandon Text Light" w:hAnsi="Brandon Text Light"/>
          <w:color w:val="000000"/>
        </w:rPr>
        <w:t xml:space="preserve">account executive </w:t>
      </w:r>
      <w:r w:rsidR="00533CE0">
        <w:rPr>
          <w:rFonts w:ascii="Brandon Text Light" w:hAnsi="Brandon Text Light"/>
          <w:color w:val="000000"/>
        </w:rPr>
        <w:t xml:space="preserve">to help </w:t>
      </w:r>
      <w:r w:rsidR="0052626D">
        <w:rPr>
          <w:rFonts w:ascii="Brandon Text Light" w:hAnsi="Brandon Text Light"/>
          <w:color w:val="000000"/>
        </w:rPr>
        <w:t xml:space="preserve">support </w:t>
      </w:r>
      <w:r w:rsidR="00533CE0">
        <w:rPr>
          <w:rFonts w:ascii="Brandon Text Light" w:hAnsi="Brandon Text Light"/>
          <w:color w:val="000000"/>
        </w:rPr>
        <w:t xml:space="preserve">the agency's </w:t>
      </w:r>
      <w:r w:rsidR="0052626D">
        <w:rPr>
          <w:rFonts w:ascii="Brandon Text Light" w:hAnsi="Brandon Text Light"/>
          <w:color w:val="000000"/>
        </w:rPr>
        <w:t xml:space="preserve">growing list of </w:t>
      </w:r>
      <w:r w:rsidR="00533CE0">
        <w:rPr>
          <w:rFonts w:ascii="Brandon Text Light" w:hAnsi="Brandon Text Light"/>
          <w:color w:val="000000"/>
        </w:rPr>
        <w:t xml:space="preserve">clients. This job </w:t>
      </w:r>
      <w:r w:rsidR="002A5E3B">
        <w:rPr>
          <w:rFonts w:ascii="Brandon Text Light" w:hAnsi="Brandon Text Light"/>
          <w:color w:val="000000"/>
        </w:rPr>
        <w:t>i</w:t>
      </w:r>
      <w:r w:rsidR="00533CE0">
        <w:rPr>
          <w:rFonts w:ascii="Brandon Text Light" w:hAnsi="Brandon Text Light"/>
          <w:color w:val="000000"/>
        </w:rPr>
        <w:t xml:space="preserve">s for someone </w:t>
      </w:r>
      <w:r w:rsidR="0052626D">
        <w:rPr>
          <w:rFonts w:ascii="Brandon Text Light" w:hAnsi="Brandon Text Light"/>
          <w:color w:val="000000"/>
        </w:rPr>
        <w:t xml:space="preserve">who is passionate about developing strong client relationships and </w:t>
      </w:r>
      <w:r w:rsidR="00D26D92">
        <w:rPr>
          <w:rFonts w:ascii="Brandon Text Light" w:hAnsi="Brandon Text Light"/>
          <w:color w:val="000000"/>
        </w:rPr>
        <w:t>works well</w:t>
      </w:r>
      <w:r w:rsidR="0052626D">
        <w:rPr>
          <w:rFonts w:ascii="Brandon Text Light" w:hAnsi="Brandon Text Light"/>
          <w:color w:val="000000"/>
        </w:rPr>
        <w:t xml:space="preserve"> across various disciplines to deliver work </w:t>
      </w:r>
      <w:r w:rsidR="00BD3123">
        <w:rPr>
          <w:rFonts w:ascii="Brandon Text Light" w:hAnsi="Brandon Text Light"/>
          <w:color w:val="000000"/>
        </w:rPr>
        <w:t>that exceeds client expectations,</w:t>
      </w:r>
      <w:r w:rsidR="0052626D">
        <w:rPr>
          <w:rFonts w:ascii="Brandon Text Light" w:hAnsi="Brandon Text Light"/>
          <w:color w:val="000000"/>
        </w:rPr>
        <w:t xml:space="preserve"> while staying on </w:t>
      </w:r>
      <w:r w:rsidR="00D26D92">
        <w:rPr>
          <w:rFonts w:ascii="Brandon Text Light" w:hAnsi="Brandon Text Light"/>
          <w:color w:val="000000"/>
        </w:rPr>
        <w:t xml:space="preserve">time and within </w:t>
      </w:r>
      <w:r w:rsidR="0052626D">
        <w:rPr>
          <w:rFonts w:ascii="Brandon Text Light" w:hAnsi="Brandon Text Light"/>
          <w:color w:val="000000"/>
        </w:rPr>
        <w:t xml:space="preserve">budget. </w:t>
      </w:r>
      <w:r w:rsidR="004A03E1">
        <w:rPr>
          <w:rFonts w:ascii="Brandon Text Light" w:hAnsi="Brandon Text Light"/>
          <w:color w:val="000000"/>
        </w:rPr>
        <w:t xml:space="preserve">The </w:t>
      </w:r>
      <w:r w:rsidR="00E86A80">
        <w:rPr>
          <w:rFonts w:ascii="Brandon Text Light" w:hAnsi="Brandon Text Light"/>
          <w:color w:val="000000"/>
        </w:rPr>
        <w:t>Account Executive</w:t>
      </w:r>
      <w:r w:rsidR="004A03E1">
        <w:rPr>
          <w:rFonts w:ascii="Brandon Text Light" w:hAnsi="Brandon Text Light"/>
          <w:color w:val="000000"/>
        </w:rPr>
        <w:t xml:space="preserve"> will</w:t>
      </w:r>
      <w:r w:rsidR="00E86A80">
        <w:rPr>
          <w:rFonts w:ascii="Brandon Text Light" w:hAnsi="Brandon Text Light"/>
          <w:color w:val="000000"/>
        </w:rPr>
        <w:t xml:space="preserve"> train to become </w:t>
      </w:r>
      <w:r w:rsidR="004A03E1">
        <w:rPr>
          <w:rFonts w:ascii="Brandon Text Light" w:hAnsi="Brandon Text Light"/>
          <w:color w:val="000000"/>
        </w:rPr>
        <w:t xml:space="preserve">a </w:t>
      </w:r>
      <w:r w:rsidR="00E86A80">
        <w:rPr>
          <w:rFonts w:ascii="Brandon Text Light" w:hAnsi="Brandon Text Light"/>
          <w:color w:val="000000"/>
        </w:rPr>
        <w:t xml:space="preserve">strategic brand steward. Training includes business strategy, market research, customer insight, and brand strategy. Training includes required reading. </w:t>
      </w:r>
      <w:r w:rsidR="00533CE0">
        <w:rPr>
          <w:rFonts w:ascii="Brandon Text Light" w:hAnsi="Brandon Text Light"/>
          <w:color w:val="000000"/>
        </w:rPr>
        <w:t xml:space="preserve">The right candidate is </w:t>
      </w:r>
      <w:r w:rsidRPr="004466B5">
        <w:rPr>
          <w:rFonts w:ascii="Brandon Text Light" w:hAnsi="Brandon Text Light"/>
          <w:color w:val="000000"/>
        </w:rPr>
        <w:t>curious</w:t>
      </w:r>
      <w:r w:rsidR="00533CE0">
        <w:rPr>
          <w:rFonts w:ascii="Brandon Text Light" w:hAnsi="Brandon Text Light"/>
          <w:color w:val="000000"/>
        </w:rPr>
        <w:t xml:space="preserve">, proactive, detail-oriented, </w:t>
      </w:r>
      <w:r w:rsidRPr="004466B5">
        <w:rPr>
          <w:rFonts w:ascii="Brandon Text Light" w:hAnsi="Brandon Text Light"/>
          <w:color w:val="000000"/>
        </w:rPr>
        <w:t xml:space="preserve">wickedly </w:t>
      </w:r>
      <w:r w:rsidR="00BD3123" w:rsidRPr="004466B5">
        <w:rPr>
          <w:rFonts w:ascii="Brandon Text Light" w:hAnsi="Brandon Text Light"/>
          <w:color w:val="000000"/>
        </w:rPr>
        <w:t>resourceful,</w:t>
      </w:r>
      <w:r w:rsidRPr="004466B5">
        <w:rPr>
          <w:rFonts w:ascii="Brandon Text Light" w:hAnsi="Brandon Text Light"/>
          <w:color w:val="000000"/>
        </w:rPr>
        <w:t xml:space="preserve"> </w:t>
      </w:r>
      <w:r w:rsidR="00D26D92">
        <w:rPr>
          <w:rFonts w:ascii="Brandon Text Light" w:hAnsi="Brandon Text Light"/>
          <w:color w:val="000000"/>
        </w:rPr>
        <w:t xml:space="preserve">and eager to </w:t>
      </w:r>
      <w:r w:rsidR="00E86A80">
        <w:rPr>
          <w:rFonts w:ascii="Brandon Text Light" w:hAnsi="Brandon Text Light"/>
          <w:color w:val="000000"/>
        </w:rPr>
        <w:t>develop into a senior brand steward for our clients</w:t>
      </w:r>
      <w:r w:rsidR="00D26D92">
        <w:rPr>
          <w:rFonts w:ascii="Brandon Text Light" w:hAnsi="Brandon Text Light"/>
          <w:color w:val="000000"/>
        </w:rPr>
        <w:t xml:space="preserve">. </w:t>
      </w:r>
      <w:r w:rsidR="00BD3123">
        <w:rPr>
          <w:rFonts w:ascii="Brandon Text Light" w:hAnsi="Brandon Text Light"/>
          <w:color w:val="000000"/>
        </w:rPr>
        <w:t xml:space="preserve"> </w:t>
      </w:r>
    </w:p>
    <w:p w14:paraId="3AE9FBAD" w14:textId="57F6CD8B" w:rsidR="00B72CCF" w:rsidRDefault="00B72CCF" w:rsidP="00B72CCF">
      <w:pPr>
        <w:tabs>
          <w:tab w:val="left" w:pos="450"/>
        </w:tabs>
      </w:pPr>
    </w:p>
    <w:p w14:paraId="027E5314" w14:textId="6226566B" w:rsidR="00B72CCF" w:rsidRDefault="00A25607" w:rsidP="00B72CCF">
      <w:pPr>
        <w:tabs>
          <w:tab w:val="left" w:pos="450"/>
        </w:tabs>
        <w:rPr>
          <w:b/>
          <w:bCs/>
          <w:color w:val="C00000"/>
        </w:rPr>
      </w:pPr>
      <w:r>
        <w:rPr>
          <w:b/>
          <w:bCs/>
          <w:color w:val="C00000"/>
        </w:rPr>
        <w:t>Job Responsibilities:</w:t>
      </w:r>
    </w:p>
    <w:p w14:paraId="575A8156" w14:textId="77777777" w:rsidR="00520372" w:rsidRDefault="00520372" w:rsidP="00533CE0">
      <w:pPr>
        <w:pStyle w:val="ListParagraph"/>
        <w:numPr>
          <w:ilvl w:val="0"/>
          <w:numId w:val="38"/>
        </w:numPr>
        <w:tabs>
          <w:tab w:val="left" w:pos="450"/>
        </w:tabs>
      </w:pPr>
      <w:r>
        <w:t>Client focus</w:t>
      </w:r>
    </w:p>
    <w:p w14:paraId="054CDB32" w14:textId="75ADE8D8" w:rsidR="00B72CCF" w:rsidRPr="00E86A80" w:rsidRDefault="0052674D" w:rsidP="00E86A80">
      <w:pPr>
        <w:pStyle w:val="NormalWeb"/>
        <w:numPr>
          <w:ilvl w:val="1"/>
          <w:numId w:val="38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E86A80">
        <w:rPr>
          <w:rFonts w:ascii="Brandon Text Light" w:hAnsi="Brandon Text Light"/>
          <w:color w:val="000000"/>
        </w:rPr>
        <w:t xml:space="preserve">Support, and at times, lead </w:t>
      </w:r>
      <w:r w:rsidR="004764ED" w:rsidRPr="00E86A80">
        <w:rPr>
          <w:rFonts w:ascii="Brandon Text Light" w:hAnsi="Brandon Text Light"/>
          <w:color w:val="000000"/>
        </w:rPr>
        <w:t>client projects from planning through implementation</w:t>
      </w:r>
      <w:r w:rsidR="00520372" w:rsidRPr="00E86A80">
        <w:rPr>
          <w:rFonts w:ascii="Brandon Text Light" w:hAnsi="Brandon Text Light"/>
          <w:color w:val="000000"/>
        </w:rPr>
        <w:t>,</w:t>
      </w:r>
      <w:r w:rsidR="004764ED" w:rsidRPr="00E86A80">
        <w:rPr>
          <w:rFonts w:ascii="Brandon Text Light" w:hAnsi="Brandon Text Light"/>
          <w:color w:val="000000"/>
        </w:rPr>
        <w:t xml:space="preserve"> delivering on-budget, and on-time (</w:t>
      </w:r>
      <w:r w:rsidR="00520372" w:rsidRPr="00E86A80">
        <w:rPr>
          <w:rFonts w:ascii="Brandon Text Light" w:hAnsi="Brandon Text Light"/>
          <w:color w:val="000000"/>
        </w:rPr>
        <w:t>p</w:t>
      </w:r>
      <w:r w:rsidR="004764ED" w:rsidRPr="00E86A80">
        <w:rPr>
          <w:rFonts w:ascii="Brandon Text Light" w:hAnsi="Brandon Text Light"/>
          <w:color w:val="000000"/>
        </w:rPr>
        <w:t>rint, email, website, video, digital advertising, social, PR, and events)</w:t>
      </w:r>
    </w:p>
    <w:p w14:paraId="496A8EBA" w14:textId="3531A4C2" w:rsidR="00CF42AC" w:rsidRPr="00E86A80" w:rsidRDefault="00187E63" w:rsidP="00E86A80">
      <w:pPr>
        <w:pStyle w:val="NormalWeb"/>
        <w:numPr>
          <w:ilvl w:val="1"/>
          <w:numId w:val="38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E86A80">
        <w:rPr>
          <w:rFonts w:ascii="Brandon Text Light" w:hAnsi="Brandon Text Light"/>
          <w:color w:val="000000"/>
        </w:rPr>
        <w:t>Act as the day-to-day client contact, while also keeping the team and client apprised of progress by maintaining status reports, measurement reports and dashboards</w:t>
      </w:r>
    </w:p>
    <w:p w14:paraId="69CB8D16" w14:textId="1A68E330" w:rsidR="00CF42AC" w:rsidRPr="00E86A80" w:rsidRDefault="00CF42AC" w:rsidP="00E86A80">
      <w:pPr>
        <w:pStyle w:val="NormalWeb"/>
        <w:numPr>
          <w:ilvl w:val="1"/>
          <w:numId w:val="38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E86A80">
        <w:rPr>
          <w:rFonts w:ascii="Brandon Text Light" w:hAnsi="Brandon Text Light"/>
          <w:color w:val="000000"/>
        </w:rPr>
        <w:t xml:space="preserve">Provide clear and concise communication between client and internal teams to ensure work is being delivered accordingly </w:t>
      </w:r>
    </w:p>
    <w:p w14:paraId="666534D7" w14:textId="4D4B09D0" w:rsidR="00187E63" w:rsidRPr="00E86A80" w:rsidRDefault="00187E63" w:rsidP="00E86A80">
      <w:pPr>
        <w:pStyle w:val="NormalWeb"/>
        <w:numPr>
          <w:ilvl w:val="1"/>
          <w:numId w:val="38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E86A80">
        <w:rPr>
          <w:rFonts w:ascii="Brandon Text Light" w:hAnsi="Brandon Text Light"/>
          <w:color w:val="000000"/>
        </w:rPr>
        <w:t xml:space="preserve">Develop </w:t>
      </w:r>
      <w:r w:rsidR="00CF42AC" w:rsidRPr="00E86A80">
        <w:rPr>
          <w:rFonts w:ascii="Brandon Text Light" w:hAnsi="Brandon Text Light"/>
          <w:color w:val="000000"/>
        </w:rPr>
        <w:t xml:space="preserve">and continually update </w:t>
      </w:r>
      <w:r w:rsidRPr="00E86A80">
        <w:rPr>
          <w:rFonts w:ascii="Brandon Text Light" w:hAnsi="Brandon Text Light"/>
          <w:color w:val="000000"/>
        </w:rPr>
        <w:t>budgets and timelines</w:t>
      </w:r>
    </w:p>
    <w:p w14:paraId="04F5891C" w14:textId="7D857870" w:rsidR="004764ED" w:rsidRPr="00E86A80" w:rsidRDefault="004764ED" w:rsidP="00E86A80">
      <w:pPr>
        <w:pStyle w:val="NormalWeb"/>
        <w:numPr>
          <w:ilvl w:val="1"/>
          <w:numId w:val="38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E86A80">
        <w:rPr>
          <w:rFonts w:ascii="Brandon Text Light" w:hAnsi="Brandon Text Light"/>
          <w:color w:val="000000"/>
        </w:rPr>
        <w:t xml:space="preserve">Collaborate with </w:t>
      </w:r>
      <w:r w:rsidR="00187E63" w:rsidRPr="00E86A80">
        <w:rPr>
          <w:rFonts w:ascii="Brandon Text Light" w:hAnsi="Brandon Text Light"/>
          <w:color w:val="000000"/>
        </w:rPr>
        <w:t xml:space="preserve">our outside agency </w:t>
      </w:r>
      <w:r w:rsidRPr="00E86A80">
        <w:rPr>
          <w:rFonts w:ascii="Brandon Text Light" w:hAnsi="Brandon Text Light"/>
          <w:color w:val="000000"/>
        </w:rPr>
        <w:t>partners</w:t>
      </w:r>
      <w:r w:rsidR="00187E63" w:rsidRPr="00E86A80">
        <w:rPr>
          <w:rFonts w:ascii="Brandon Text Light" w:hAnsi="Brandon Text Light"/>
          <w:color w:val="000000"/>
        </w:rPr>
        <w:t xml:space="preserve"> and vendors</w:t>
      </w:r>
      <w:r w:rsidRPr="00E86A80">
        <w:rPr>
          <w:rFonts w:ascii="Brandon Text Light" w:hAnsi="Brandon Text Light"/>
          <w:color w:val="000000"/>
        </w:rPr>
        <w:t xml:space="preserve"> to develop relevant, effective, breakthrough work</w:t>
      </w:r>
    </w:p>
    <w:p w14:paraId="1E912056" w14:textId="74291ADC" w:rsidR="004764ED" w:rsidRPr="00E86A80" w:rsidRDefault="004764ED" w:rsidP="00E86A80">
      <w:pPr>
        <w:pStyle w:val="NormalWeb"/>
        <w:numPr>
          <w:ilvl w:val="1"/>
          <w:numId w:val="38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E86A80">
        <w:rPr>
          <w:rFonts w:ascii="Brandon Text Light" w:hAnsi="Brandon Text Light"/>
          <w:color w:val="000000"/>
        </w:rPr>
        <w:t xml:space="preserve">Collaborate with </w:t>
      </w:r>
      <w:r w:rsidR="00520372" w:rsidRPr="00E86A80">
        <w:rPr>
          <w:rFonts w:ascii="Brandon Text Light" w:hAnsi="Brandon Text Light"/>
          <w:color w:val="000000"/>
        </w:rPr>
        <w:t xml:space="preserve">our </w:t>
      </w:r>
      <w:r w:rsidRPr="00E86A80">
        <w:rPr>
          <w:rFonts w:ascii="Brandon Text Light" w:hAnsi="Brandon Text Light"/>
          <w:color w:val="000000"/>
        </w:rPr>
        <w:t>media agency</w:t>
      </w:r>
      <w:r w:rsidR="00520372" w:rsidRPr="00E86A80">
        <w:rPr>
          <w:rFonts w:ascii="Brandon Text Light" w:hAnsi="Brandon Text Light"/>
          <w:color w:val="000000"/>
        </w:rPr>
        <w:t xml:space="preserve"> partner to</w:t>
      </w:r>
      <w:r w:rsidRPr="00E86A80">
        <w:rPr>
          <w:rFonts w:ascii="Brandon Text Light" w:hAnsi="Brandon Text Light"/>
          <w:color w:val="000000"/>
        </w:rPr>
        <w:t xml:space="preserve"> implement, measure, and </w:t>
      </w:r>
      <w:r w:rsidR="002A5E3B" w:rsidRPr="00E86A80">
        <w:rPr>
          <w:rFonts w:ascii="Brandon Text Light" w:hAnsi="Brandon Text Light"/>
          <w:color w:val="000000"/>
        </w:rPr>
        <w:t>reconcil</w:t>
      </w:r>
      <w:r w:rsidR="00520372" w:rsidRPr="00E86A80">
        <w:rPr>
          <w:rFonts w:ascii="Brandon Text Light" w:hAnsi="Brandon Text Light"/>
          <w:color w:val="000000"/>
        </w:rPr>
        <w:t>e media expenditures</w:t>
      </w:r>
    </w:p>
    <w:p w14:paraId="3EEAAA9C" w14:textId="77777777" w:rsidR="00520372" w:rsidRPr="00E86A80" w:rsidRDefault="00520372" w:rsidP="00E86A80">
      <w:pPr>
        <w:pStyle w:val="NormalWeb"/>
        <w:numPr>
          <w:ilvl w:val="1"/>
          <w:numId w:val="38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E86A80">
        <w:rPr>
          <w:rFonts w:ascii="Brandon Text Light" w:hAnsi="Brandon Text Light"/>
          <w:color w:val="000000"/>
        </w:rPr>
        <w:t>Participate in brand strategy initiatives to help reposition brands and develop new messaging platforms</w:t>
      </w:r>
    </w:p>
    <w:p w14:paraId="7CCF039A" w14:textId="4BA2F15F" w:rsidR="002A5E3B" w:rsidRPr="00E86A80" w:rsidRDefault="002A5E3B" w:rsidP="00E86A80">
      <w:pPr>
        <w:pStyle w:val="NormalWeb"/>
        <w:numPr>
          <w:ilvl w:val="1"/>
          <w:numId w:val="38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E86A80">
        <w:rPr>
          <w:rFonts w:ascii="Brandon Text Light" w:hAnsi="Brandon Text Light"/>
          <w:color w:val="000000"/>
        </w:rPr>
        <w:t>Writ</w:t>
      </w:r>
      <w:r w:rsidR="00520372" w:rsidRPr="00E86A80">
        <w:rPr>
          <w:rFonts w:ascii="Brandon Text Light" w:hAnsi="Brandon Text Light"/>
          <w:color w:val="000000"/>
        </w:rPr>
        <w:t>e</w:t>
      </w:r>
      <w:r w:rsidRPr="00E86A80">
        <w:rPr>
          <w:rFonts w:ascii="Brandon Text Light" w:hAnsi="Brandon Text Light"/>
          <w:color w:val="000000"/>
        </w:rPr>
        <w:t xml:space="preserve"> strategic content for clients (sales presentations, pitch decks, etc.)</w:t>
      </w:r>
    </w:p>
    <w:p w14:paraId="2330BCE0" w14:textId="4120BE9B" w:rsidR="00A25607" w:rsidRPr="00E86A80" w:rsidRDefault="004764ED" w:rsidP="00E86A80">
      <w:pPr>
        <w:pStyle w:val="NormalWeb"/>
        <w:numPr>
          <w:ilvl w:val="1"/>
          <w:numId w:val="38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E86A80">
        <w:rPr>
          <w:rFonts w:ascii="Brandon Text Light" w:hAnsi="Brandon Text Light"/>
          <w:color w:val="000000"/>
        </w:rPr>
        <w:t>Manage website updates through client</w:t>
      </w:r>
      <w:r w:rsidR="00A243A4">
        <w:rPr>
          <w:rFonts w:ascii="Brandon Text Light" w:hAnsi="Brandon Text Light"/>
          <w:color w:val="000000"/>
        </w:rPr>
        <w:t>s’</w:t>
      </w:r>
      <w:r w:rsidRPr="00E86A80">
        <w:rPr>
          <w:rFonts w:ascii="Brandon Text Light" w:hAnsi="Brandon Text Light"/>
          <w:color w:val="000000"/>
        </w:rPr>
        <w:t xml:space="preserve"> CMS</w:t>
      </w:r>
    </w:p>
    <w:p w14:paraId="1429B06C" w14:textId="52C45976" w:rsidR="00520372" w:rsidRPr="00E86A80" w:rsidRDefault="004764ED" w:rsidP="00E86A80">
      <w:pPr>
        <w:pStyle w:val="NormalWeb"/>
        <w:numPr>
          <w:ilvl w:val="1"/>
          <w:numId w:val="38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E86A80">
        <w:rPr>
          <w:rFonts w:ascii="Brandon Text Light" w:hAnsi="Brandon Text Light"/>
          <w:color w:val="000000"/>
        </w:rPr>
        <w:t>Plan, manage, and implement CRM programs via Mailchimp (will train)</w:t>
      </w:r>
    </w:p>
    <w:p w14:paraId="51A8E918" w14:textId="2C24C966" w:rsidR="00CF42AC" w:rsidRDefault="00CF42AC" w:rsidP="00E86A80">
      <w:pPr>
        <w:tabs>
          <w:tab w:val="left" w:pos="450"/>
        </w:tabs>
        <w:ind w:left="1080"/>
      </w:pPr>
    </w:p>
    <w:p w14:paraId="61493F49" w14:textId="77777777" w:rsidR="00520372" w:rsidRPr="00520372" w:rsidRDefault="00520372" w:rsidP="004F1802">
      <w:pPr>
        <w:pStyle w:val="ListParagraph"/>
        <w:numPr>
          <w:ilvl w:val="0"/>
          <w:numId w:val="37"/>
        </w:numPr>
        <w:tabs>
          <w:tab w:val="left" w:pos="450"/>
        </w:tabs>
        <w:rPr>
          <w:b/>
          <w:bCs/>
        </w:rPr>
      </w:pPr>
      <w:r>
        <w:lastRenderedPageBreak/>
        <w:t>Agency focus</w:t>
      </w:r>
    </w:p>
    <w:p w14:paraId="5C445D47" w14:textId="2AFD456E" w:rsidR="004764ED" w:rsidRPr="00E86A80" w:rsidRDefault="00CF42AC" w:rsidP="00E86A80">
      <w:pPr>
        <w:pStyle w:val="NormalWeb"/>
        <w:numPr>
          <w:ilvl w:val="1"/>
          <w:numId w:val="38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E86A80">
        <w:rPr>
          <w:rFonts w:ascii="Brandon Text Light" w:hAnsi="Brandon Text Light"/>
          <w:color w:val="000000"/>
        </w:rPr>
        <w:t>Support</w:t>
      </w:r>
      <w:r w:rsidR="004764ED" w:rsidRPr="00E86A80">
        <w:rPr>
          <w:rFonts w:ascii="Brandon Text Light" w:hAnsi="Brandon Text Light"/>
          <w:color w:val="000000"/>
        </w:rPr>
        <w:t xml:space="preserve"> agency RFI responses and pitches</w:t>
      </w:r>
    </w:p>
    <w:p w14:paraId="6D9BA574" w14:textId="77777777" w:rsidR="002A5E3B" w:rsidRPr="00E86A80" w:rsidRDefault="002A5E3B" w:rsidP="00E86A80">
      <w:pPr>
        <w:pStyle w:val="NormalWeb"/>
        <w:numPr>
          <w:ilvl w:val="1"/>
          <w:numId w:val="38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E86A80">
        <w:rPr>
          <w:rFonts w:ascii="Brandon Text Light" w:hAnsi="Brandon Text Light"/>
          <w:color w:val="000000"/>
        </w:rPr>
        <w:t>Support</w:t>
      </w:r>
      <w:r w:rsidR="004764ED" w:rsidRPr="00E86A80">
        <w:rPr>
          <w:rFonts w:ascii="Brandon Text Light" w:hAnsi="Brandon Text Light"/>
          <w:color w:val="000000"/>
        </w:rPr>
        <w:t xml:space="preserve"> agency marketing</w:t>
      </w:r>
      <w:r w:rsidRPr="00E86A80">
        <w:rPr>
          <w:rFonts w:ascii="Brandon Text Light" w:hAnsi="Brandon Text Light"/>
          <w:color w:val="000000"/>
        </w:rPr>
        <w:t xml:space="preserve"> through web, email, and blog updates</w:t>
      </w:r>
    </w:p>
    <w:p w14:paraId="71EE7206" w14:textId="77777777" w:rsidR="00520372" w:rsidRPr="00E86A80" w:rsidRDefault="002A5E3B" w:rsidP="00E86A80">
      <w:pPr>
        <w:pStyle w:val="NormalWeb"/>
        <w:numPr>
          <w:ilvl w:val="1"/>
          <w:numId w:val="38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E86A80">
        <w:rPr>
          <w:rFonts w:ascii="Brandon Text Light" w:hAnsi="Brandon Text Light"/>
          <w:color w:val="000000"/>
        </w:rPr>
        <w:t>Participate in planning for the agency</w:t>
      </w:r>
    </w:p>
    <w:p w14:paraId="7EC94B5E" w14:textId="10CFA217" w:rsidR="00187E63" w:rsidRPr="00E86A80" w:rsidRDefault="00187E63" w:rsidP="00E86A80">
      <w:pPr>
        <w:pStyle w:val="NormalWeb"/>
        <w:numPr>
          <w:ilvl w:val="1"/>
          <w:numId w:val="38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E86A80">
        <w:rPr>
          <w:rFonts w:ascii="Brandon Text Light" w:hAnsi="Brandon Text Light"/>
          <w:color w:val="000000"/>
        </w:rPr>
        <w:t xml:space="preserve">Participate in agency trainings to learn new skills </w:t>
      </w:r>
    </w:p>
    <w:p w14:paraId="247188D1" w14:textId="0A67BF8B" w:rsidR="00341166" w:rsidRPr="00533CE0" w:rsidRDefault="000D6569" w:rsidP="00341166">
      <w:pPr>
        <w:tabs>
          <w:tab w:val="left" w:pos="450"/>
        </w:tabs>
        <w:rPr>
          <w:b/>
          <w:bCs/>
          <w:color w:val="C00000"/>
        </w:rPr>
      </w:pPr>
      <w:r w:rsidRPr="00533CE0">
        <w:br/>
      </w:r>
      <w:r w:rsidR="00341166">
        <w:rPr>
          <w:b/>
          <w:bCs/>
          <w:color w:val="C00000"/>
        </w:rPr>
        <w:t>Qualifications</w:t>
      </w:r>
      <w:r w:rsidR="00341166" w:rsidRPr="00533CE0">
        <w:rPr>
          <w:b/>
          <w:bCs/>
          <w:color w:val="C00000"/>
        </w:rPr>
        <w:t>:</w:t>
      </w:r>
    </w:p>
    <w:p w14:paraId="329A757F" w14:textId="6534171C" w:rsidR="00341166" w:rsidRPr="00E86A80" w:rsidRDefault="00341166" w:rsidP="00341166">
      <w:pPr>
        <w:pStyle w:val="ListParagraph"/>
        <w:numPr>
          <w:ilvl w:val="0"/>
          <w:numId w:val="36"/>
        </w:numPr>
        <w:tabs>
          <w:tab w:val="left" w:pos="450"/>
        </w:tabs>
        <w:rPr>
          <w:rFonts w:ascii="Brandon Text Light" w:hAnsi="Brandon Text Light"/>
        </w:rPr>
      </w:pPr>
      <w:r w:rsidRPr="00E86A80">
        <w:rPr>
          <w:rFonts w:ascii="Brandon Text Light" w:hAnsi="Brandon Text Light"/>
        </w:rPr>
        <w:t>Bachelor’s Degree</w:t>
      </w:r>
      <w:r w:rsidR="00C07BB7" w:rsidRPr="00E86A80">
        <w:rPr>
          <w:rFonts w:ascii="Brandon Text Light" w:hAnsi="Brandon Text Light"/>
        </w:rPr>
        <w:t xml:space="preserve"> in marketing, communications, advertising, </w:t>
      </w:r>
      <w:r w:rsidR="00CF42AC" w:rsidRPr="00E86A80">
        <w:rPr>
          <w:rFonts w:ascii="Brandon Text Light" w:hAnsi="Brandon Text Light"/>
        </w:rPr>
        <w:t>business,</w:t>
      </w:r>
      <w:r w:rsidR="00C07BB7" w:rsidRPr="00E86A80">
        <w:rPr>
          <w:rFonts w:ascii="Brandon Text Light" w:hAnsi="Brandon Text Light"/>
        </w:rPr>
        <w:t xml:space="preserve"> or a related field</w:t>
      </w:r>
    </w:p>
    <w:p w14:paraId="6A9A4C1F" w14:textId="50C64FB1" w:rsidR="00341166" w:rsidRPr="00E86A80" w:rsidRDefault="00E86A80" w:rsidP="00341166">
      <w:pPr>
        <w:pStyle w:val="ListParagraph"/>
        <w:numPr>
          <w:ilvl w:val="0"/>
          <w:numId w:val="36"/>
        </w:numPr>
        <w:tabs>
          <w:tab w:val="left" w:pos="450"/>
        </w:tabs>
        <w:rPr>
          <w:rFonts w:ascii="Brandon Text Light" w:hAnsi="Brandon Text Light"/>
        </w:rPr>
      </w:pPr>
      <w:r w:rsidRPr="00E86A80">
        <w:rPr>
          <w:rFonts w:ascii="Brandon Text Light" w:hAnsi="Brandon Text Light"/>
        </w:rPr>
        <w:t>3-5 years</w:t>
      </w:r>
      <w:r w:rsidR="00341166" w:rsidRPr="00E86A80">
        <w:rPr>
          <w:rFonts w:ascii="Brandon Text Light" w:hAnsi="Brandon Text Light"/>
        </w:rPr>
        <w:t xml:space="preserve"> </w:t>
      </w:r>
      <w:r w:rsidR="00CF42AC" w:rsidRPr="00E86A80">
        <w:rPr>
          <w:rFonts w:ascii="Brandon Text Light" w:hAnsi="Brandon Text Light"/>
        </w:rPr>
        <w:t xml:space="preserve">of </w:t>
      </w:r>
      <w:r w:rsidR="00341166" w:rsidRPr="00E86A80">
        <w:rPr>
          <w:rFonts w:ascii="Brandon Text Light" w:hAnsi="Brandon Text Light"/>
        </w:rPr>
        <w:t>advertising agency experience</w:t>
      </w:r>
    </w:p>
    <w:p w14:paraId="3C6729F0" w14:textId="60D4B73D" w:rsidR="00341166" w:rsidRPr="00E86A80" w:rsidRDefault="00CF42AC" w:rsidP="00341166">
      <w:pPr>
        <w:pStyle w:val="ListParagraph"/>
        <w:numPr>
          <w:ilvl w:val="0"/>
          <w:numId w:val="36"/>
        </w:numPr>
        <w:tabs>
          <w:tab w:val="left" w:pos="450"/>
        </w:tabs>
        <w:rPr>
          <w:rFonts w:ascii="Brandon Text Light" w:hAnsi="Brandon Text Light"/>
        </w:rPr>
      </w:pPr>
      <w:r w:rsidRPr="00E86A80">
        <w:rPr>
          <w:rFonts w:ascii="Brandon Text Light" w:hAnsi="Brandon Text Light"/>
        </w:rPr>
        <w:t>Outstanding</w:t>
      </w:r>
      <w:r w:rsidR="00341166" w:rsidRPr="00E86A80">
        <w:rPr>
          <w:rFonts w:ascii="Brandon Text Light" w:hAnsi="Brandon Text Light"/>
        </w:rPr>
        <w:t xml:space="preserve"> </w:t>
      </w:r>
      <w:r w:rsidR="00C07BB7" w:rsidRPr="00E86A80">
        <w:rPr>
          <w:rFonts w:ascii="Brandon Text Light" w:hAnsi="Brandon Text Light"/>
        </w:rPr>
        <w:t xml:space="preserve">account management </w:t>
      </w:r>
      <w:r w:rsidR="00341166" w:rsidRPr="00E86A80">
        <w:rPr>
          <w:rFonts w:ascii="Brandon Text Light" w:hAnsi="Brandon Text Light"/>
        </w:rPr>
        <w:t>and presentation skills</w:t>
      </w:r>
    </w:p>
    <w:p w14:paraId="5CC0AC82" w14:textId="31BDA980" w:rsidR="00341166" w:rsidRPr="00E86A80" w:rsidRDefault="00341166" w:rsidP="00341166">
      <w:pPr>
        <w:pStyle w:val="ListParagraph"/>
        <w:numPr>
          <w:ilvl w:val="0"/>
          <w:numId w:val="36"/>
        </w:numPr>
        <w:tabs>
          <w:tab w:val="left" w:pos="450"/>
        </w:tabs>
        <w:rPr>
          <w:rFonts w:ascii="Brandon Text Light" w:hAnsi="Brandon Text Light"/>
        </w:rPr>
      </w:pPr>
      <w:r w:rsidRPr="00E86A80">
        <w:rPr>
          <w:rFonts w:ascii="Brandon Text Light" w:hAnsi="Brandon Text Light"/>
        </w:rPr>
        <w:t xml:space="preserve">Hands-on experience </w:t>
      </w:r>
      <w:r w:rsidR="00BD3123" w:rsidRPr="00E86A80">
        <w:rPr>
          <w:rFonts w:ascii="Brandon Text Light" w:hAnsi="Brandon Text Light"/>
        </w:rPr>
        <w:t xml:space="preserve">helping to </w:t>
      </w:r>
      <w:r w:rsidRPr="00E86A80">
        <w:rPr>
          <w:rFonts w:ascii="Brandon Text Light" w:hAnsi="Brandon Text Light"/>
        </w:rPr>
        <w:t>develo</w:t>
      </w:r>
      <w:r w:rsidR="00BD3123" w:rsidRPr="00E86A80">
        <w:rPr>
          <w:rFonts w:ascii="Brandon Text Light" w:hAnsi="Brandon Text Light"/>
        </w:rPr>
        <w:t>p</w:t>
      </w:r>
      <w:r w:rsidRPr="00E86A80">
        <w:rPr>
          <w:rFonts w:ascii="Brandon Text Light" w:hAnsi="Brandon Text Light"/>
        </w:rPr>
        <w:t xml:space="preserve"> marketing communication projects</w:t>
      </w:r>
      <w:r w:rsidR="00BD3123" w:rsidRPr="00E86A80">
        <w:rPr>
          <w:rFonts w:ascii="Brandon Text Light" w:hAnsi="Brandon Text Light"/>
        </w:rPr>
        <w:t xml:space="preserve"> and </w:t>
      </w:r>
      <w:r w:rsidRPr="00E86A80">
        <w:rPr>
          <w:rFonts w:ascii="Brandon Text Light" w:hAnsi="Brandon Text Light"/>
        </w:rPr>
        <w:t>program implementation</w:t>
      </w:r>
    </w:p>
    <w:p w14:paraId="58300A5A" w14:textId="77777777" w:rsidR="00341166" w:rsidRPr="00E86A80" w:rsidRDefault="00341166" w:rsidP="00341166">
      <w:pPr>
        <w:pStyle w:val="ListParagraph"/>
        <w:numPr>
          <w:ilvl w:val="0"/>
          <w:numId w:val="36"/>
        </w:numPr>
        <w:tabs>
          <w:tab w:val="left" w:pos="450"/>
        </w:tabs>
        <w:rPr>
          <w:rFonts w:ascii="Brandon Text Light" w:hAnsi="Brandon Text Light"/>
        </w:rPr>
      </w:pPr>
      <w:r w:rsidRPr="00E86A80">
        <w:rPr>
          <w:rFonts w:ascii="Brandon Text Light" w:hAnsi="Brandon Text Light"/>
        </w:rPr>
        <w:t>Ability to be self-directed</w:t>
      </w:r>
    </w:p>
    <w:p w14:paraId="66B36301" w14:textId="77777777" w:rsidR="00341166" w:rsidRPr="00D26D92" w:rsidRDefault="00341166" w:rsidP="00D26D92">
      <w:pPr>
        <w:tabs>
          <w:tab w:val="left" w:pos="450"/>
        </w:tabs>
        <w:rPr>
          <w:b/>
          <w:bCs/>
        </w:rPr>
      </w:pPr>
    </w:p>
    <w:p w14:paraId="30DDD780" w14:textId="0258E27E" w:rsidR="00A25607" w:rsidRPr="00533CE0" w:rsidRDefault="00BA43AF" w:rsidP="00B72CCF">
      <w:pPr>
        <w:tabs>
          <w:tab w:val="left" w:pos="450"/>
        </w:tabs>
        <w:rPr>
          <w:color w:val="C00000"/>
        </w:rPr>
      </w:pPr>
      <w:r>
        <w:rPr>
          <w:b/>
          <w:bCs/>
          <w:color w:val="C00000"/>
        </w:rPr>
        <w:t xml:space="preserve">Preferred </w:t>
      </w:r>
      <w:r w:rsidR="00A25607" w:rsidRPr="00533CE0">
        <w:rPr>
          <w:b/>
          <w:bCs/>
          <w:color w:val="C00000"/>
        </w:rPr>
        <w:t>Experience:</w:t>
      </w:r>
    </w:p>
    <w:p w14:paraId="71BD8321" w14:textId="59623713" w:rsidR="00A25607" w:rsidRPr="00E86A80" w:rsidRDefault="00A25607" w:rsidP="00A25607">
      <w:pPr>
        <w:pStyle w:val="ListParagraph"/>
        <w:numPr>
          <w:ilvl w:val="0"/>
          <w:numId w:val="36"/>
        </w:numPr>
        <w:tabs>
          <w:tab w:val="left" w:pos="450"/>
        </w:tabs>
        <w:rPr>
          <w:rFonts w:ascii="Brandon Text Light" w:hAnsi="Brandon Text Light"/>
        </w:rPr>
      </w:pPr>
      <w:r w:rsidRPr="00E86A80">
        <w:rPr>
          <w:rFonts w:ascii="Brandon Text Light" w:hAnsi="Brandon Text Light"/>
        </w:rPr>
        <w:t xml:space="preserve">Social media </w:t>
      </w:r>
      <w:r w:rsidR="00D26D92" w:rsidRPr="00E86A80">
        <w:rPr>
          <w:rFonts w:ascii="Brandon Text Light" w:hAnsi="Brandon Text Light"/>
        </w:rPr>
        <w:t xml:space="preserve">experience </w:t>
      </w:r>
    </w:p>
    <w:p w14:paraId="4729DDA9" w14:textId="62710D14" w:rsidR="00533CE0" w:rsidRPr="00E86A80" w:rsidRDefault="00533CE0" w:rsidP="00A25607">
      <w:pPr>
        <w:pStyle w:val="ListParagraph"/>
        <w:numPr>
          <w:ilvl w:val="0"/>
          <w:numId w:val="36"/>
        </w:numPr>
        <w:tabs>
          <w:tab w:val="left" w:pos="450"/>
        </w:tabs>
        <w:rPr>
          <w:rFonts w:ascii="Brandon Text Light" w:hAnsi="Brandon Text Light"/>
        </w:rPr>
      </w:pPr>
      <w:r w:rsidRPr="00E86A80">
        <w:rPr>
          <w:rFonts w:ascii="Brandon Text Light" w:hAnsi="Brandon Text Light"/>
        </w:rPr>
        <w:t>Platform/Software experience a plus:</w:t>
      </w:r>
    </w:p>
    <w:p w14:paraId="15F3B09D" w14:textId="2E902005" w:rsidR="00533CE0" w:rsidRPr="00E86A80" w:rsidRDefault="00533CE0" w:rsidP="00533CE0">
      <w:pPr>
        <w:pStyle w:val="ListParagraph"/>
        <w:numPr>
          <w:ilvl w:val="1"/>
          <w:numId w:val="36"/>
        </w:numPr>
        <w:tabs>
          <w:tab w:val="left" w:pos="450"/>
        </w:tabs>
        <w:rPr>
          <w:rFonts w:ascii="Brandon Text Light" w:hAnsi="Brandon Text Light"/>
        </w:rPr>
      </w:pPr>
      <w:r w:rsidRPr="00E86A80">
        <w:rPr>
          <w:rFonts w:ascii="Brandon Text Light" w:hAnsi="Brandon Text Light"/>
        </w:rPr>
        <w:t>Meltwater</w:t>
      </w:r>
    </w:p>
    <w:p w14:paraId="6A2939F4" w14:textId="79D3CCC4" w:rsidR="00533CE0" w:rsidRPr="00E86A80" w:rsidRDefault="00533CE0" w:rsidP="00533CE0">
      <w:pPr>
        <w:pStyle w:val="ListParagraph"/>
        <w:numPr>
          <w:ilvl w:val="1"/>
          <w:numId w:val="36"/>
        </w:numPr>
        <w:tabs>
          <w:tab w:val="left" w:pos="450"/>
        </w:tabs>
        <w:rPr>
          <w:rFonts w:ascii="Brandon Text Light" w:hAnsi="Brandon Text Light"/>
        </w:rPr>
      </w:pPr>
      <w:r w:rsidRPr="00E86A80">
        <w:rPr>
          <w:rFonts w:ascii="Brandon Text Light" w:hAnsi="Brandon Text Light"/>
        </w:rPr>
        <w:t>Mailchimp</w:t>
      </w:r>
    </w:p>
    <w:p w14:paraId="4D6365E7" w14:textId="260F9AE0" w:rsidR="00533CE0" w:rsidRPr="00E86A80" w:rsidRDefault="00533CE0" w:rsidP="00533CE0">
      <w:pPr>
        <w:pStyle w:val="ListParagraph"/>
        <w:numPr>
          <w:ilvl w:val="1"/>
          <w:numId w:val="36"/>
        </w:numPr>
        <w:tabs>
          <w:tab w:val="left" w:pos="450"/>
        </w:tabs>
        <w:rPr>
          <w:rFonts w:ascii="Brandon Text Light" w:hAnsi="Brandon Text Light"/>
        </w:rPr>
      </w:pPr>
      <w:r w:rsidRPr="00E86A80">
        <w:rPr>
          <w:rFonts w:ascii="Brandon Text Light" w:hAnsi="Brandon Text Light"/>
        </w:rPr>
        <w:t>Google Analytics</w:t>
      </w:r>
    </w:p>
    <w:p w14:paraId="3FB5385A" w14:textId="2E3AB4E9" w:rsidR="004764ED" w:rsidRPr="00E86A80" w:rsidRDefault="004764ED" w:rsidP="00533CE0">
      <w:pPr>
        <w:pStyle w:val="ListParagraph"/>
        <w:numPr>
          <w:ilvl w:val="1"/>
          <w:numId w:val="36"/>
        </w:numPr>
        <w:tabs>
          <w:tab w:val="left" w:pos="450"/>
        </w:tabs>
        <w:rPr>
          <w:rFonts w:ascii="Brandon Text Light" w:hAnsi="Brandon Text Light"/>
        </w:rPr>
      </w:pPr>
      <w:r w:rsidRPr="00E86A80">
        <w:rPr>
          <w:rFonts w:ascii="Brandon Text Light" w:hAnsi="Brandon Text Light"/>
        </w:rPr>
        <w:t>Klipfolio</w:t>
      </w:r>
    </w:p>
    <w:p w14:paraId="6A3D243E" w14:textId="3D8E7F63" w:rsidR="00E85F20" w:rsidRPr="00E86A80" w:rsidRDefault="004764ED" w:rsidP="00E85F20">
      <w:pPr>
        <w:pStyle w:val="ListParagraph"/>
        <w:numPr>
          <w:ilvl w:val="1"/>
          <w:numId w:val="36"/>
        </w:numPr>
        <w:tabs>
          <w:tab w:val="left" w:pos="450"/>
        </w:tabs>
        <w:rPr>
          <w:rFonts w:ascii="Brandon Text Light" w:hAnsi="Brandon Text Light"/>
        </w:rPr>
      </w:pPr>
      <w:r w:rsidRPr="00E86A80">
        <w:rPr>
          <w:rFonts w:ascii="Brandon Text Light" w:hAnsi="Brandon Text Light"/>
        </w:rPr>
        <w:t>Craft CMS</w:t>
      </w:r>
    </w:p>
    <w:p w14:paraId="72FD027E" w14:textId="4AA2A127" w:rsidR="00E85F20" w:rsidRPr="00E86A80" w:rsidRDefault="00CF42AC" w:rsidP="00CF42AC">
      <w:pPr>
        <w:pStyle w:val="ListParagraph"/>
        <w:numPr>
          <w:ilvl w:val="0"/>
          <w:numId w:val="36"/>
        </w:numPr>
        <w:tabs>
          <w:tab w:val="left" w:pos="450"/>
        </w:tabs>
        <w:rPr>
          <w:rFonts w:ascii="Brandon Text Light" w:hAnsi="Brandon Text Light"/>
        </w:rPr>
      </w:pPr>
      <w:r w:rsidRPr="00E86A80">
        <w:rPr>
          <w:rFonts w:ascii="Brandon Text Light" w:hAnsi="Brandon Text Light"/>
        </w:rPr>
        <w:t>General understanding of email marketing</w:t>
      </w:r>
      <w:r w:rsidR="00A243A4">
        <w:rPr>
          <w:rFonts w:ascii="Brandon Text Light" w:hAnsi="Brandon Text Light"/>
        </w:rPr>
        <w:t xml:space="preserve"> and </w:t>
      </w:r>
      <w:r w:rsidRPr="00E86A80">
        <w:rPr>
          <w:rFonts w:ascii="Brandon Text Light" w:hAnsi="Brandon Text Light"/>
        </w:rPr>
        <w:t>UX design</w:t>
      </w:r>
      <w:r w:rsidR="00E85F20" w:rsidRPr="00E86A80">
        <w:rPr>
          <w:rFonts w:ascii="Brandon Text Light" w:hAnsi="Brandon Text Light"/>
        </w:rPr>
        <w:t xml:space="preserve"> </w:t>
      </w:r>
    </w:p>
    <w:p w14:paraId="53B6E5D2" w14:textId="378F5579" w:rsidR="00CF42AC" w:rsidRPr="00E86A80" w:rsidRDefault="00E85F20" w:rsidP="00CF42AC">
      <w:pPr>
        <w:pStyle w:val="ListParagraph"/>
        <w:numPr>
          <w:ilvl w:val="0"/>
          <w:numId w:val="36"/>
        </w:numPr>
        <w:tabs>
          <w:tab w:val="left" w:pos="450"/>
        </w:tabs>
        <w:rPr>
          <w:rFonts w:ascii="Brandon Text Light" w:hAnsi="Brandon Text Light"/>
        </w:rPr>
      </w:pPr>
      <w:r w:rsidRPr="00E86A80">
        <w:rPr>
          <w:rFonts w:ascii="Brandon Text Light" w:hAnsi="Brandon Text Light"/>
        </w:rPr>
        <w:t>Exceptional attention to detail and the ability to multitask is a must</w:t>
      </w:r>
      <w:r w:rsidR="00CF42AC" w:rsidRPr="00E86A80">
        <w:rPr>
          <w:rFonts w:ascii="Brandon Text Light" w:hAnsi="Brandon Text Light"/>
        </w:rPr>
        <w:t xml:space="preserve"> </w:t>
      </w:r>
    </w:p>
    <w:p w14:paraId="02CFEBB4" w14:textId="62D2D9EB" w:rsidR="00533CE0" w:rsidRPr="004764ED" w:rsidRDefault="002A5E3B" w:rsidP="004764ED">
      <w:pPr>
        <w:pStyle w:val="ListParagraph"/>
        <w:numPr>
          <w:ilvl w:val="0"/>
          <w:numId w:val="36"/>
        </w:numPr>
        <w:tabs>
          <w:tab w:val="left" w:pos="450"/>
        </w:tabs>
      </w:pPr>
      <w:r w:rsidRPr="00E86A80">
        <w:rPr>
          <w:rFonts w:ascii="Brandon Text Light" w:hAnsi="Brandon Text Light"/>
        </w:rPr>
        <w:t>Healthca</w:t>
      </w:r>
      <w:r w:rsidR="0052674D" w:rsidRPr="00E86A80">
        <w:rPr>
          <w:rFonts w:ascii="Brandon Text Light" w:hAnsi="Brandon Text Light"/>
        </w:rPr>
        <w:t xml:space="preserve">re, </w:t>
      </w:r>
      <w:r w:rsidR="00A243A4">
        <w:rPr>
          <w:rFonts w:ascii="Brandon Text Light" w:hAnsi="Brandon Text Light"/>
        </w:rPr>
        <w:t xml:space="preserve">legal, </w:t>
      </w:r>
      <w:r w:rsidR="00CF42AC" w:rsidRPr="00E86A80">
        <w:rPr>
          <w:rFonts w:ascii="Brandon Text Light" w:hAnsi="Brandon Text Light"/>
        </w:rPr>
        <w:t xml:space="preserve">nonprofit, </w:t>
      </w:r>
      <w:r w:rsidR="00B81735" w:rsidRPr="00E86A80">
        <w:rPr>
          <w:rFonts w:ascii="Brandon Text Light" w:hAnsi="Brandon Text Light"/>
        </w:rPr>
        <w:t>sports,</w:t>
      </w:r>
      <w:r w:rsidR="00CF42AC" w:rsidRPr="00E86A80">
        <w:rPr>
          <w:rFonts w:ascii="Brandon Text Light" w:hAnsi="Brandon Text Light"/>
        </w:rPr>
        <w:t xml:space="preserve"> and </w:t>
      </w:r>
      <w:r w:rsidR="0052674D" w:rsidRPr="00E86A80">
        <w:rPr>
          <w:rFonts w:ascii="Brandon Text Light" w:hAnsi="Brandon Text Light"/>
        </w:rPr>
        <w:t xml:space="preserve">outdoor </w:t>
      </w:r>
      <w:r w:rsidRPr="00E86A80">
        <w:rPr>
          <w:rFonts w:ascii="Brandon Text Light" w:hAnsi="Brandon Text Light"/>
        </w:rPr>
        <w:t>category experience</w:t>
      </w:r>
      <w:r w:rsidR="00B81735">
        <w:t xml:space="preserve"> </w:t>
      </w:r>
      <w:r w:rsidR="004764ED">
        <w:br/>
      </w:r>
    </w:p>
    <w:p w14:paraId="4C05DCB8" w14:textId="77777777" w:rsidR="00D26D92" w:rsidRPr="00471E8A" w:rsidRDefault="00D26D92" w:rsidP="00D26D92">
      <w:pPr>
        <w:tabs>
          <w:tab w:val="left" w:pos="450"/>
        </w:tabs>
        <w:rPr>
          <w:b/>
          <w:bCs/>
          <w:color w:val="FF0000"/>
        </w:rPr>
      </w:pPr>
      <w:r w:rsidRPr="00471E8A">
        <w:rPr>
          <w:b/>
          <w:bCs/>
          <w:color w:val="C00000"/>
        </w:rPr>
        <w:t>Benefits:</w:t>
      </w:r>
    </w:p>
    <w:p w14:paraId="17F154B7" w14:textId="26F86BD4" w:rsidR="00D26D92" w:rsidRDefault="00D26D92" w:rsidP="00D26D92">
      <w:pPr>
        <w:pStyle w:val="NormalWeb"/>
        <w:numPr>
          <w:ilvl w:val="0"/>
          <w:numId w:val="40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C7759E">
        <w:rPr>
          <w:rFonts w:ascii="Brandon Text Light" w:hAnsi="Brandon Text Light"/>
          <w:color w:val="000000"/>
        </w:rPr>
        <w:t>Great ideas come from happy people—we place emphasis on work</w:t>
      </w:r>
      <w:r>
        <w:rPr>
          <w:rFonts w:ascii="Brandon Text Light" w:hAnsi="Brandon Text Light"/>
          <w:color w:val="000000"/>
        </w:rPr>
        <w:t>-</w:t>
      </w:r>
      <w:r w:rsidRPr="00C7759E">
        <w:rPr>
          <w:rFonts w:ascii="Brandon Text Light" w:hAnsi="Brandon Text Light"/>
          <w:color w:val="000000"/>
        </w:rPr>
        <w:t>life balance</w:t>
      </w:r>
    </w:p>
    <w:p w14:paraId="204BC11B" w14:textId="77777777" w:rsidR="00D26D92" w:rsidRPr="00C7759E" w:rsidRDefault="00D26D92" w:rsidP="00D26D92">
      <w:pPr>
        <w:pStyle w:val="NormalWeb"/>
        <w:numPr>
          <w:ilvl w:val="0"/>
          <w:numId w:val="40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C7759E">
        <w:rPr>
          <w:rFonts w:ascii="Brandon Text Light" w:hAnsi="Brandon Text Light"/>
          <w:color w:val="000000"/>
        </w:rPr>
        <w:t>2</w:t>
      </w:r>
      <w:r>
        <w:rPr>
          <w:rFonts w:ascii="Brandon Text Light" w:hAnsi="Brandon Text Light"/>
          <w:color w:val="000000"/>
        </w:rPr>
        <w:t xml:space="preserve"> </w:t>
      </w:r>
      <w:r w:rsidRPr="00C7759E">
        <w:rPr>
          <w:rFonts w:ascii="Brandon Text Light" w:hAnsi="Brandon Text Light"/>
          <w:color w:val="000000"/>
        </w:rPr>
        <w:t>weeks paid vacation</w:t>
      </w:r>
    </w:p>
    <w:p w14:paraId="153BED5F" w14:textId="77777777" w:rsidR="00D26D92" w:rsidRPr="00C7759E" w:rsidRDefault="00D26D92" w:rsidP="00D26D92">
      <w:pPr>
        <w:pStyle w:val="NormalWeb"/>
        <w:numPr>
          <w:ilvl w:val="0"/>
          <w:numId w:val="40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C7759E">
        <w:rPr>
          <w:rFonts w:ascii="Brandon Text Light" w:hAnsi="Brandon Text Light"/>
          <w:color w:val="000000"/>
        </w:rPr>
        <w:t>5</w:t>
      </w:r>
      <w:r>
        <w:rPr>
          <w:rFonts w:ascii="Brandon Text Light" w:hAnsi="Brandon Text Light"/>
          <w:color w:val="000000"/>
        </w:rPr>
        <w:t xml:space="preserve"> </w:t>
      </w:r>
      <w:r w:rsidRPr="00C7759E">
        <w:rPr>
          <w:rFonts w:ascii="Brandon Text Light" w:hAnsi="Brandon Text Light"/>
          <w:color w:val="000000"/>
        </w:rPr>
        <w:t>personal days</w:t>
      </w:r>
    </w:p>
    <w:p w14:paraId="370E10B5" w14:textId="77777777" w:rsidR="00D26D92" w:rsidRPr="00C7759E" w:rsidRDefault="00D26D92" w:rsidP="00D26D92">
      <w:pPr>
        <w:pStyle w:val="NormalWeb"/>
        <w:numPr>
          <w:ilvl w:val="0"/>
          <w:numId w:val="40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  <w:color w:val="000000"/>
        </w:rPr>
      </w:pPr>
      <w:r w:rsidRPr="00C7759E">
        <w:rPr>
          <w:rFonts w:ascii="Brandon Text Light" w:hAnsi="Brandon Text Light"/>
          <w:color w:val="000000"/>
        </w:rPr>
        <w:t>7</w:t>
      </w:r>
      <w:r>
        <w:rPr>
          <w:rFonts w:ascii="Brandon Text Light" w:hAnsi="Brandon Text Light"/>
          <w:color w:val="000000"/>
        </w:rPr>
        <w:t xml:space="preserve"> </w:t>
      </w:r>
      <w:r w:rsidRPr="00C7759E">
        <w:rPr>
          <w:rFonts w:ascii="Brandon Text Light" w:hAnsi="Brandon Text Light"/>
          <w:color w:val="000000"/>
        </w:rPr>
        <w:t>holidays</w:t>
      </w:r>
    </w:p>
    <w:p w14:paraId="31A3B643" w14:textId="77777777" w:rsidR="00D26D92" w:rsidRPr="00C7759E" w:rsidRDefault="00D26D92" w:rsidP="00D26D92">
      <w:pPr>
        <w:pStyle w:val="NormalWeb"/>
        <w:numPr>
          <w:ilvl w:val="0"/>
          <w:numId w:val="40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</w:rPr>
      </w:pPr>
      <w:r w:rsidRPr="00C7759E">
        <w:rPr>
          <w:rFonts w:ascii="Brandon Text Light" w:hAnsi="Brandon Text Light"/>
          <w:color w:val="000000"/>
        </w:rPr>
        <w:t xml:space="preserve">Health benefits </w:t>
      </w:r>
    </w:p>
    <w:p w14:paraId="7093FF41" w14:textId="77777777" w:rsidR="00D26D92" w:rsidRPr="00C7759E" w:rsidRDefault="00D26D92" w:rsidP="00D26D92">
      <w:pPr>
        <w:pStyle w:val="NormalWeb"/>
        <w:numPr>
          <w:ilvl w:val="0"/>
          <w:numId w:val="40"/>
        </w:numPr>
        <w:shd w:val="clear" w:color="auto" w:fill="FFFFFF"/>
        <w:spacing w:before="0" w:beforeAutospacing="0" w:after="0" w:afterAutospacing="0"/>
        <w:rPr>
          <w:rFonts w:ascii="Brandon Text Light" w:hAnsi="Brandon Text Light"/>
        </w:rPr>
      </w:pPr>
      <w:r>
        <w:rPr>
          <w:rFonts w:ascii="Brandon Text Light" w:hAnsi="Brandon Text Light"/>
          <w:color w:val="000000"/>
        </w:rPr>
        <w:t>Retirement savings account</w:t>
      </w:r>
    </w:p>
    <w:p w14:paraId="78B4556C" w14:textId="77777777" w:rsidR="00D26D92" w:rsidRPr="00C7759E" w:rsidRDefault="00D26D92" w:rsidP="00D26D92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Brandon Text Light" w:hAnsi="Brandon Text Light"/>
        </w:rPr>
      </w:pPr>
    </w:p>
    <w:p w14:paraId="393E1755" w14:textId="77777777" w:rsidR="00D26D92" w:rsidRPr="00471E8A" w:rsidRDefault="00D26D92" w:rsidP="00D26D92">
      <w:pPr>
        <w:tabs>
          <w:tab w:val="left" w:pos="450"/>
        </w:tabs>
        <w:rPr>
          <w:b/>
          <w:bCs/>
          <w:color w:val="C00000"/>
        </w:rPr>
      </w:pPr>
      <w:r w:rsidRPr="00471E8A">
        <w:rPr>
          <w:b/>
          <w:bCs/>
          <w:color w:val="C00000"/>
        </w:rPr>
        <w:t>Location:</w:t>
      </w:r>
    </w:p>
    <w:p w14:paraId="1E11DE8A" w14:textId="5C0D2A96" w:rsidR="00D26D92" w:rsidRPr="00C7759E" w:rsidRDefault="00D26D92" w:rsidP="00D26D92">
      <w:pPr>
        <w:pStyle w:val="ListParagraph"/>
        <w:numPr>
          <w:ilvl w:val="0"/>
          <w:numId w:val="39"/>
        </w:numPr>
        <w:tabs>
          <w:tab w:val="left" w:pos="450"/>
        </w:tabs>
        <w:rPr>
          <w:rFonts w:ascii="Brandon Text Light" w:hAnsi="Brandon Text Light"/>
        </w:rPr>
      </w:pPr>
      <w:r w:rsidRPr="00C7759E">
        <w:rPr>
          <w:rFonts w:ascii="Brandon Text Light" w:hAnsi="Brandon Text Light"/>
        </w:rPr>
        <w:lastRenderedPageBreak/>
        <w:t>This job is remote, enabling the team member to work from home. Travel is required for in-person client meetings and in-person</w:t>
      </w:r>
      <w:r>
        <w:rPr>
          <w:rFonts w:ascii="Brandon Text Light" w:hAnsi="Brandon Text Light"/>
        </w:rPr>
        <w:t xml:space="preserve">, </w:t>
      </w:r>
      <w:r w:rsidRPr="00C7759E">
        <w:rPr>
          <w:rFonts w:ascii="Brandon Text Light" w:hAnsi="Brandon Text Light"/>
        </w:rPr>
        <w:t xml:space="preserve">Rebel Fox Farm team meetings. </w:t>
      </w:r>
    </w:p>
    <w:p w14:paraId="2E9312A0" w14:textId="77777777" w:rsidR="00D26D92" w:rsidRDefault="00D26D92" w:rsidP="00D26D92">
      <w:pPr>
        <w:tabs>
          <w:tab w:val="left" w:pos="450"/>
        </w:tabs>
        <w:ind w:left="360"/>
      </w:pPr>
    </w:p>
    <w:p w14:paraId="5B3E4A55" w14:textId="77777777" w:rsidR="00D26D92" w:rsidRPr="00471E8A" w:rsidRDefault="00D26D92" w:rsidP="00D26D92">
      <w:pPr>
        <w:tabs>
          <w:tab w:val="left" w:pos="450"/>
        </w:tabs>
        <w:rPr>
          <w:b/>
          <w:bCs/>
          <w:color w:val="C00000"/>
        </w:rPr>
      </w:pPr>
      <w:r w:rsidRPr="00471E8A">
        <w:rPr>
          <w:b/>
          <w:bCs/>
          <w:color w:val="C00000"/>
        </w:rPr>
        <w:t>Status:</w:t>
      </w:r>
    </w:p>
    <w:p w14:paraId="7FB68048" w14:textId="77777777" w:rsidR="00D26D92" w:rsidRPr="00C7759E" w:rsidRDefault="00D26D92" w:rsidP="00D26D92">
      <w:pPr>
        <w:pStyle w:val="ListParagraph"/>
        <w:numPr>
          <w:ilvl w:val="0"/>
          <w:numId w:val="39"/>
        </w:numPr>
        <w:tabs>
          <w:tab w:val="left" w:pos="450"/>
        </w:tabs>
        <w:rPr>
          <w:rFonts w:ascii="Brandon Text Light" w:hAnsi="Brandon Text Light"/>
        </w:rPr>
      </w:pPr>
      <w:r w:rsidRPr="00C7759E">
        <w:rPr>
          <w:rFonts w:ascii="Brandon Text Light" w:hAnsi="Brandon Text Light"/>
        </w:rPr>
        <w:t>This is a full-time position. Depending on the individual's needs, a part-time position could be developed.</w:t>
      </w:r>
    </w:p>
    <w:p w14:paraId="17644F75" w14:textId="77777777" w:rsidR="00D26D92" w:rsidRDefault="00D26D92" w:rsidP="00D26D92">
      <w:pPr>
        <w:pStyle w:val="ListParagraph"/>
        <w:tabs>
          <w:tab w:val="left" w:pos="450"/>
        </w:tabs>
      </w:pPr>
    </w:p>
    <w:p w14:paraId="7E48F45F" w14:textId="77777777" w:rsidR="00D26D92" w:rsidRPr="006E668D" w:rsidRDefault="00D26D92" w:rsidP="00D26D92">
      <w:pPr>
        <w:tabs>
          <w:tab w:val="left" w:pos="450"/>
        </w:tabs>
        <w:rPr>
          <w:b/>
          <w:bCs/>
          <w:color w:val="C00000"/>
        </w:rPr>
      </w:pPr>
      <w:r w:rsidRPr="006E668D">
        <w:rPr>
          <w:b/>
          <w:bCs/>
          <w:color w:val="C00000"/>
        </w:rPr>
        <w:t>Compensation</w:t>
      </w:r>
      <w:r>
        <w:rPr>
          <w:b/>
          <w:bCs/>
          <w:color w:val="C00000"/>
        </w:rPr>
        <w:t>:</w:t>
      </w:r>
    </w:p>
    <w:p w14:paraId="4FD3DB8B" w14:textId="77777777" w:rsidR="00D26D92" w:rsidRPr="00C7759E" w:rsidRDefault="00D26D92" w:rsidP="00D26D92">
      <w:pPr>
        <w:pStyle w:val="ListParagraph"/>
        <w:numPr>
          <w:ilvl w:val="0"/>
          <w:numId w:val="39"/>
        </w:numPr>
        <w:tabs>
          <w:tab w:val="left" w:pos="450"/>
        </w:tabs>
        <w:rPr>
          <w:rFonts w:ascii="Brandon Text Light" w:hAnsi="Brandon Text Light" w:cstheme="minorHAnsi"/>
        </w:rPr>
      </w:pPr>
      <w:r w:rsidRPr="00C7759E">
        <w:rPr>
          <w:rFonts w:ascii="Brandon Text Light" w:hAnsi="Brandon Text Light" w:cstheme="minorHAnsi"/>
        </w:rPr>
        <w:t>Salary is commensurate with experience.</w:t>
      </w:r>
    </w:p>
    <w:p w14:paraId="0D9A473B" w14:textId="77777777" w:rsidR="00D26D92" w:rsidRPr="00C7759E" w:rsidRDefault="00D26D92" w:rsidP="00D26D92">
      <w:pPr>
        <w:pStyle w:val="NormalWeb"/>
        <w:shd w:val="clear" w:color="auto" w:fill="FFFFFF"/>
        <w:spacing w:before="0" w:beforeAutospacing="0" w:after="0" w:afterAutospacing="0"/>
        <w:rPr>
          <w:rFonts w:ascii="Brandon Text Light" w:hAnsi="Brandon Text Light"/>
        </w:rPr>
      </w:pPr>
    </w:p>
    <w:p w14:paraId="23275CB3" w14:textId="01B9B29D" w:rsidR="002A5E3B" w:rsidRPr="00A25607" w:rsidRDefault="002A5E3B" w:rsidP="00B72CCF">
      <w:pPr>
        <w:tabs>
          <w:tab w:val="left" w:pos="450"/>
        </w:tabs>
      </w:pPr>
    </w:p>
    <w:sectPr w:rsidR="002A5E3B" w:rsidRPr="00A25607" w:rsidSect="003D157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49A0F" w14:textId="77777777" w:rsidR="00B366F2" w:rsidRDefault="00B366F2" w:rsidP="007321D2">
      <w:r>
        <w:separator/>
      </w:r>
    </w:p>
  </w:endnote>
  <w:endnote w:type="continuationSeparator" w:id="0">
    <w:p w14:paraId="490929C5" w14:textId="77777777" w:rsidR="00B366F2" w:rsidRDefault="00B366F2" w:rsidP="007321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ffra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Effr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randon Text Light">
    <w:altName w:val="Calibri"/>
    <w:panose1 w:val="020B0303020203060203"/>
    <w:charset w:val="00"/>
    <w:family w:val="swiss"/>
    <w:notTrueType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AC1BB" w14:textId="1B5A2C26" w:rsidR="007321D2" w:rsidRDefault="007321D2">
    <w:pPr>
      <w:pStyle w:val="Footer"/>
    </w:pPr>
    <w:r w:rsidRPr="0047550F">
      <w:rPr>
        <w:noProof/>
      </w:rPr>
      <w:drawing>
        <wp:anchor distT="0" distB="0" distL="114300" distR="114300" simplePos="0" relativeHeight="251661312" behindDoc="0" locked="0" layoutInCell="1" allowOverlap="1" wp14:anchorId="6D5C75F5" wp14:editId="600AE2FF">
          <wp:simplePos x="0" y="0"/>
          <wp:positionH relativeFrom="rightMargin">
            <wp:align>left</wp:align>
          </wp:positionH>
          <wp:positionV relativeFrom="paragraph">
            <wp:posOffset>-99695</wp:posOffset>
          </wp:positionV>
          <wp:extent cx="513080" cy="476250"/>
          <wp:effectExtent l="0" t="0" r="127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avico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3080" cy="47625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15CCC" w14:textId="77777777" w:rsidR="00B366F2" w:rsidRDefault="00B366F2" w:rsidP="007321D2">
      <w:r>
        <w:separator/>
      </w:r>
    </w:p>
  </w:footnote>
  <w:footnote w:type="continuationSeparator" w:id="0">
    <w:p w14:paraId="04FF4955" w14:textId="77777777" w:rsidR="00B366F2" w:rsidRDefault="00B366F2" w:rsidP="007321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60413" w14:textId="48BC8F9A" w:rsidR="007321D2" w:rsidRDefault="007321D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4DDDF71" wp14:editId="08B815FA">
          <wp:simplePos x="0" y="0"/>
          <wp:positionH relativeFrom="column">
            <wp:posOffset>-247650</wp:posOffset>
          </wp:positionH>
          <wp:positionV relativeFrom="paragraph">
            <wp:posOffset>-28575</wp:posOffset>
          </wp:positionV>
          <wp:extent cx="2342689" cy="4857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F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2689" cy="485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96516"/>
    <w:multiLevelType w:val="hybridMultilevel"/>
    <w:tmpl w:val="A81A7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C0FDC"/>
    <w:multiLevelType w:val="hybridMultilevel"/>
    <w:tmpl w:val="5CF21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15F75"/>
    <w:multiLevelType w:val="hybridMultilevel"/>
    <w:tmpl w:val="9E56B67C"/>
    <w:lvl w:ilvl="0" w:tplc="A6F0BCEE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0FDB7649"/>
    <w:multiLevelType w:val="hybridMultilevel"/>
    <w:tmpl w:val="FCBEAB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A6D60"/>
    <w:multiLevelType w:val="hybridMultilevel"/>
    <w:tmpl w:val="B1DAA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B013DC"/>
    <w:multiLevelType w:val="hybridMultilevel"/>
    <w:tmpl w:val="1C5A0400"/>
    <w:lvl w:ilvl="0" w:tplc="709ED9B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12033"/>
    <w:multiLevelType w:val="hybridMultilevel"/>
    <w:tmpl w:val="12D605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9F009D"/>
    <w:multiLevelType w:val="hybridMultilevel"/>
    <w:tmpl w:val="9068931A"/>
    <w:lvl w:ilvl="0" w:tplc="A6F0BCE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EAB5093"/>
    <w:multiLevelType w:val="hybridMultilevel"/>
    <w:tmpl w:val="244CD94A"/>
    <w:lvl w:ilvl="0" w:tplc="E6ECAE96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232324F7"/>
    <w:multiLevelType w:val="hybridMultilevel"/>
    <w:tmpl w:val="B950B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806EAD"/>
    <w:multiLevelType w:val="hybridMultilevel"/>
    <w:tmpl w:val="4FB683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D5458B"/>
    <w:multiLevelType w:val="hybridMultilevel"/>
    <w:tmpl w:val="B11C03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0E4C3D"/>
    <w:multiLevelType w:val="hybridMultilevel"/>
    <w:tmpl w:val="0A2E0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857D92"/>
    <w:multiLevelType w:val="hybridMultilevel"/>
    <w:tmpl w:val="694E55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B37A59"/>
    <w:multiLevelType w:val="hybridMultilevel"/>
    <w:tmpl w:val="EB803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1381F"/>
    <w:multiLevelType w:val="hybridMultilevel"/>
    <w:tmpl w:val="F618B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9B7E20"/>
    <w:multiLevelType w:val="hybridMultilevel"/>
    <w:tmpl w:val="72BC2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EB017D"/>
    <w:multiLevelType w:val="hybridMultilevel"/>
    <w:tmpl w:val="87A2C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BC4F5C"/>
    <w:multiLevelType w:val="hybridMultilevel"/>
    <w:tmpl w:val="6ECE3244"/>
    <w:lvl w:ilvl="0" w:tplc="A6F0BC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39537309"/>
    <w:multiLevelType w:val="hybridMultilevel"/>
    <w:tmpl w:val="D082C4D2"/>
    <w:lvl w:ilvl="0" w:tplc="A6F0BCEE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0" w15:restartNumberingAfterBreak="0">
    <w:nsid w:val="39BE5CAC"/>
    <w:multiLevelType w:val="hybridMultilevel"/>
    <w:tmpl w:val="1E0C3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BF7196"/>
    <w:multiLevelType w:val="hybridMultilevel"/>
    <w:tmpl w:val="65B2D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A7084"/>
    <w:multiLevelType w:val="hybridMultilevel"/>
    <w:tmpl w:val="85BAC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7233A2"/>
    <w:multiLevelType w:val="hybridMultilevel"/>
    <w:tmpl w:val="FBE4F67E"/>
    <w:lvl w:ilvl="0" w:tplc="A6F0BC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5FB0291"/>
    <w:multiLevelType w:val="hybridMultilevel"/>
    <w:tmpl w:val="5B4AA094"/>
    <w:lvl w:ilvl="0" w:tplc="4EE06B42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4F813BAD"/>
    <w:multiLevelType w:val="multilevel"/>
    <w:tmpl w:val="1FFC6E7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52414ECB"/>
    <w:multiLevelType w:val="hybridMultilevel"/>
    <w:tmpl w:val="2C284A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8926A2"/>
    <w:multiLevelType w:val="hybridMultilevel"/>
    <w:tmpl w:val="EA16F10A"/>
    <w:lvl w:ilvl="0" w:tplc="EC007F52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58A20A1C"/>
    <w:multiLevelType w:val="hybridMultilevel"/>
    <w:tmpl w:val="FCE2F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425429"/>
    <w:multiLevelType w:val="multilevel"/>
    <w:tmpl w:val="C9927E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636566A2"/>
    <w:multiLevelType w:val="hybridMultilevel"/>
    <w:tmpl w:val="49B033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3783339"/>
    <w:multiLevelType w:val="hybridMultilevel"/>
    <w:tmpl w:val="81F63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C54E26"/>
    <w:multiLevelType w:val="multilevel"/>
    <w:tmpl w:val="88A4A2D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3" w15:restartNumberingAfterBreak="0">
    <w:nsid w:val="74F825B9"/>
    <w:multiLevelType w:val="hybridMultilevel"/>
    <w:tmpl w:val="AC96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0B614D"/>
    <w:multiLevelType w:val="hybridMultilevel"/>
    <w:tmpl w:val="1F4AB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41DEE"/>
    <w:multiLevelType w:val="hybridMultilevel"/>
    <w:tmpl w:val="DB0A9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8836D8"/>
    <w:multiLevelType w:val="hybridMultilevel"/>
    <w:tmpl w:val="9BBC2950"/>
    <w:lvl w:ilvl="0" w:tplc="A6F0BCEE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7" w15:restartNumberingAfterBreak="0">
    <w:nsid w:val="7B106C9F"/>
    <w:multiLevelType w:val="hybridMultilevel"/>
    <w:tmpl w:val="A1A23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6818A4"/>
    <w:multiLevelType w:val="multilevel"/>
    <w:tmpl w:val="FFBA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254D81"/>
    <w:multiLevelType w:val="hybridMultilevel"/>
    <w:tmpl w:val="05084FEC"/>
    <w:lvl w:ilvl="0" w:tplc="A6F0BCEE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8"/>
  </w:num>
  <w:num w:numId="3">
    <w:abstractNumId w:val="4"/>
  </w:num>
  <w:num w:numId="4">
    <w:abstractNumId w:val="5"/>
  </w:num>
  <w:num w:numId="5">
    <w:abstractNumId w:val="34"/>
  </w:num>
  <w:num w:numId="6">
    <w:abstractNumId w:val="17"/>
  </w:num>
  <w:num w:numId="7">
    <w:abstractNumId w:val="22"/>
  </w:num>
  <w:num w:numId="8">
    <w:abstractNumId w:val="35"/>
  </w:num>
  <w:num w:numId="9">
    <w:abstractNumId w:val="14"/>
  </w:num>
  <w:num w:numId="10">
    <w:abstractNumId w:val="16"/>
  </w:num>
  <w:num w:numId="11">
    <w:abstractNumId w:val="32"/>
  </w:num>
  <w:num w:numId="12">
    <w:abstractNumId w:val="29"/>
  </w:num>
  <w:num w:numId="13">
    <w:abstractNumId w:val="25"/>
  </w:num>
  <w:num w:numId="14">
    <w:abstractNumId w:val="12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6"/>
  </w:num>
  <w:num w:numId="19">
    <w:abstractNumId w:val="7"/>
  </w:num>
  <w:num w:numId="20">
    <w:abstractNumId w:val="23"/>
  </w:num>
  <w:num w:numId="21">
    <w:abstractNumId w:val="18"/>
  </w:num>
  <w:num w:numId="22">
    <w:abstractNumId w:val="36"/>
  </w:num>
  <w:num w:numId="23">
    <w:abstractNumId w:val="19"/>
  </w:num>
  <w:num w:numId="24">
    <w:abstractNumId w:val="39"/>
  </w:num>
  <w:num w:numId="25">
    <w:abstractNumId w:val="2"/>
  </w:num>
  <w:num w:numId="26">
    <w:abstractNumId w:val="8"/>
  </w:num>
  <w:num w:numId="27">
    <w:abstractNumId w:val="33"/>
  </w:num>
  <w:num w:numId="28">
    <w:abstractNumId w:val="9"/>
  </w:num>
  <w:num w:numId="29">
    <w:abstractNumId w:val="24"/>
  </w:num>
  <w:num w:numId="30">
    <w:abstractNumId w:val="10"/>
  </w:num>
  <w:num w:numId="31">
    <w:abstractNumId w:val="11"/>
  </w:num>
  <w:num w:numId="32">
    <w:abstractNumId w:val="37"/>
  </w:num>
  <w:num w:numId="33">
    <w:abstractNumId w:val="27"/>
  </w:num>
  <w:num w:numId="34">
    <w:abstractNumId w:val="3"/>
  </w:num>
  <w:num w:numId="35">
    <w:abstractNumId w:val="28"/>
  </w:num>
  <w:num w:numId="36">
    <w:abstractNumId w:val="1"/>
  </w:num>
  <w:num w:numId="37">
    <w:abstractNumId w:val="21"/>
  </w:num>
  <w:num w:numId="38">
    <w:abstractNumId w:val="15"/>
  </w:num>
  <w:num w:numId="39">
    <w:abstractNumId w:val="20"/>
  </w:num>
  <w:num w:numId="4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NDYztzS3MDUyMbJQ0lEKTi0uzszPAykwNK4FAH2y134tAAAA"/>
  </w:docVars>
  <w:rsids>
    <w:rsidRoot w:val="008C2193"/>
    <w:rsid w:val="00002A08"/>
    <w:rsid w:val="00005702"/>
    <w:rsid w:val="00007858"/>
    <w:rsid w:val="00012174"/>
    <w:rsid w:val="0001602D"/>
    <w:rsid w:val="00043576"/>
    <w:rsid w:val="00045D6A"/>
    <w:rsid w:val="00054348"/>
    <w:rsid w:val="00072834"/>
    <w:rsid w:val="00084DF0"/>
    <w:rsid w:val="000A0529"/>
    <w:rsid w:val="000A0F1C"/>
    <w:rsid w:val="000D3AFB"/>
    <w:rsid w:val="000D6569"/>
    <w:rsid w:val="00121A18"/>
    <w:rsid w:val="00131521"/>
    <w:rsid w:val="00135252"/>
    <w:rsid w:val="00137921"/>
    <w:rsid w:val="001522E5"/>
    <w:rsid w:val="00172B5A"/>
    <w:rsid w:val="00187E63"/>
    <w:rsid w:val="00190730"/>
    <w:rsid w:val="001A1EBA"/>
    <w:rsid w:val="001B077F"/>
    <w:rsid w:val="001E40FC"/>
    <w:rsid w:val="001F3A6F"/>
    <w:rsid w:val="00210098"/>
    <w:rsid w:val="00210B3C"/>
    <w:rsid w:val="00216891"/>
    <w:rsid w:val="0023361C"/>
    <w:rsid w:val="00233C97"/>
    <w:rsid w:val="002378D5"/>
    <w:rsid w:val="00247F88"/>
    <w:rsid w:val="00262C31"/>
    <w:rsid w:val="002741AA"/>
    <w:rsid w:val="00276686"/>
    <w:rsid w:val="002766E3"/>
    <w:rsid w:val="00282E80"/>
    <w:rsid w:val="002851E2"/>
    <w:rsid w:val="00297167"/>
    <w:rsid w:val="002A5E3B"/>
    <w:rsid w:val="003062AA"/>
    <w:rsid w:val="00341166"/>
    <w:rsid w:val="00352319"/>
    <w:rsid w:val="00357AEF"/>
    <w:rsid w:val="00396039"/>
    <w:rsid w:val="003A666F"/>
    <w:rsid w:val="003D157C"/>
    <w:rsid w:val="003E1DB9"/>
    <w:rsid w:val="003F19A7"/>
    <w:rsid w:val="00400361"/>
    <w:rsid w:val="00402CE5"/>
    <w:rsid w:val="0041190D"/>
    <w:rsid w:val="00417AFA"/>
    <w:rsid w:val="00465440"/>
    <w:rsid w:val="004764ED"/>
    <w:rsid w:val="00481F21"/>
    <w:rsid w:val="004A03E1"/>
    <w:rsid w:val="004B2E3E"/>
    <w:rsid w:val="004B4BEF"/>
    <w:rsid w:val="004C4484"/>
    <w:rsid w:val="004D0517"/>
    <w:rsid w:val="004D0518"/>
    <w:rsid w:val="004F19CC"/>
    <w:rsid w:val="004F7002"/>
    <w:rsid w:val="00520372"/>
    <w:rsid w:val="005240E5"/>
    <w:rsid w:val="0052626D"/>
    <w:rsid w:val="0052674D"/>
    <w:rsid w:val="0053169D"/>
    <w:rsid w:val="00533CE0"/>
    <w:rsid w:val="005366AE"/>
    <w:rsid w:val="00552392"/>
    <w:rsid w:val="005A610E"/>
    <w:rsid w:val="005C42F3"/>
    <w:rsid w:val="005F0B2C"/>
    <w:rsid w:val="005F3992"/>
    <w:rsid w:val="00620C23"/>
    <w:rsid w:val="00624C66"/>
    <w:rsid w:val="00637F44"/>
    <w:rsid w:val="006521EB"/>
    <w:rsid w:val="00652B7C"/>
    <w:rsid w:val="0067187D"/>
    <w:rsid w:val="006921B1"/>
    <w:rsid w:val="00694E47"/>
    <w:rsid w:val="006B28F4"/>
    <w:rsid w:val="006D0A92"/>
    <w:rsid w:val="006E0E9F"/>
    <w:rsid w:val="006F18E1"/>
    <w:rsid w:val="00714E72"/>
    <w:rsid w:val="007245AD"/>
    <w:rsid w:val="007321D2"/>
    <w:rsid w:val="00743740"/>
    <w:rsid w:val="00775495"/>
    <w:rsid w:val="00781140"/>
    <w:rsid w:val="007B0F61"/>
    <w:rsid w:val="007F2A01"/>
    <w:rsid w:val="007F43F4"/>
    <w:rsid w:val="00821DA7"/>
    <w:rsid w:val="00846C97"/>
    <w:rsid w:val="008711FB"/>
    <w:rsid w:val="008731FD"/>
    <w:rsid w:val="0087725C"/>
    <w:rsid w:val="008A015D"/>
    <w:rsid w:val="008C0803"/>
    <w:rsid w:val="008C2193"/>
    <w:rsid w:val="008C7056"/>
    <w:rsid w:val="008D0B6C"/>
    <w:rsid w:val="008D7FFE"/>
    <w:rsid w:val="0094071A"/>
    <w:rsid w:val="00944A62"/>
    <w:rsid w:val="00964951"/>
    <w:rsid w:val="00964FBE"/>
    <w:rsid w:val="00970E19"/>
    <w:rsid w:val="0098620D"/>
    <w:rsid w:val="009A6943"/>
    <w:rsid w:val="009C5265"/>
    <w:rsid w:val="009D1833"/>
    <w:rsid w:val="009F197A"/>
    <w:rsid w:val="009F2B03"/>
    <w:rsid w:val="00A113BC"/>
    <w:rsid w:val="00A11860"/>
    <w:rsid w:val="00A243A4"/>
    <w:rsid w:val="00A25607"/>
    <w:rsid w:val="00A4488F"/>
    <w:rsid w:val="00A874F7"/>
    <w:rsid w:val="00A87F1A"/>
    <w:rsid w:val="00AE57A0"/>
    <w:rsid w:val="00B0426F"/>
    <w:rsid w:val="00B20206"/>
    <w:rsid w:val="00B366F2"/>
    <w:rsid w:val="00B50EE1"/>
    <w:rsid w:val="00B52D84"/>
    <w:rsid w:val="00B72CCF"/>
    <w:rsid w:val="00B81735"/>
    <w:rsid w:val="00BA43AF"/>
    <w:rsid w:val="00BA690A"/>
    <w:rsid w:val="00BB6F76"/>
    <w:rsid w:val="00BC2E7F"/>
    <w:rsid w:val="00BC5C20"/>
    <w:rsid w:val="00BD3123"/>
    <w:rsid w:val="00BE1F60"/>
    <w:rsid w:val="00BF416E"/>
    <w:rsid w:val="00C07BB7"/>
    <w:rsid w:val="00C20033"/>
    <w:rsid w:val="00C270E0"/>
    <w:rsid w:val="00C3212D"/>
    <w:rsid w:val="00C55136"/>
    <w:rsid w:val="00C56178"/>
    <w:rsid w:val="00C8652D"/>
    <w:rsid w:val="00C906D2"/>
    <w:rsid w:val="00CA4FD7"/>
    <w:rsid w:val="00CB7B68"/>
    <w:rsid w:val="00CC1A97"/>
    <w:rsid w:val="00CC6C99"/>
    <w:rsid w:val="00CD0561"/>
    <w:rsid w:val="00CD1FA1"/>
    <w:rsid w:val="00CF42AC"/>
    <w:rsid w:val="00CF4832"/>
    <w:rsid w:val="00D01196"/>
    <w:rsid w:val="00D264D8"/>
    <w:rsid w:val="00D26D92"/>
    <w:rsid w:val="00D4124C"/>
    <w:rsid w:val="00D428BB"/>
    <w:rsid w:val="00D57C3C"/>
    <w:rsid w:val="00D700B8"/>
    <w:rsid w:val="00D812CA"/>
    <w:rsid w:val="00D8740D"/>
    <w:rsid w:val="00DA02D3"/>
    <w:rsid w:val="00DA7E33"/>
    <w:rsid w:val="00DD145E"/>
    <w:rsid w:val="00DD2298"/>
    <w:rsid w:val="00DD36CC"/>
    <w:rsid w:val="00DF6471"/>
    <w:rsid w:val="00E1654B"/>
    <w:rsid w:val="00E172CE"/>
    <w:rsid w:val="00E4122A"/>
    <w:rsid w:val="00E64725"/>
    <w:rsid w:val="00E65A41"/>
    <w:rsid w:val="00E77E08"/>
    <w:rsid w:val="00E85F20"/>
    <w:rsid w:val="00E86A80"/>
    <w:rsid w:val="00E9275D"/>
    <w:rsid w:val="00E96DF9"/>
    <w:rsid w:val="00EA1BA0"/>
    <w:rsid w:val="00EA2F60"/>
    <w:rsid w:val="00EB4450"/>
    <w:rsid w:val="00EC4504"/>
    <w:rsid w:val="00EC4C2A"/>
    <w:rsid w:val="00EE02FA"/>
    <w:rsid w:val="00EE305D"/>
    <w:rsid w:val="00EF09C2"/>
    <w:rsid w:val="00F0369D"/>
    <w:rsid w:val="00F043BD"/>
    <w:rsid w:val="00F05F81"/>
    <w:rsid w:val="00F52B84"/>
    <w:rsid w:val="00F628C5"/>
    <w:rsid w:val="00F64CDB"/>
    <w:rsid w:val="00F72C10"/>
    <w:rsid w:val="00F81277"/>
    <w:rsid w:val="00FF3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9A982"/>
  <w14:defaultImageDpi w14:val="32767"/>
  <w15:chartTrackingRefBased/>
  <w15:docId w15:val="{6B591769-3597-A949-91F7-FE017CB4F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610E"/>
  </w:style>
  <w:style w:type="paragraph" w:styleId="Heading6">
    <w:name w:val="heading 6"/>
    <w:basedOn w:val="Normal"/>
    <w:link w:val="Heading6Char"/>
    <w:uiPriority w:val="9"/>
    <w:qFormat/>
    <w:rsid w:val="005A610E"/>
    <w:pPr>
      <w:spacing w:before="100" w:beforeAutospacing="1" w:after="100" w:afterAutospacing="1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219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A610E"/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5A610E"/>
    <w:rPr>
      <w:rFonts w:ascii="Times New Roman" w:eastAsia="Times New Roman" w:hAnsi="Times New Roman" w:cs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5A610E"/>
    <w:rPr>
      <w:b/>
      <w:bCs/>
    </w:rPr>
  </w:style>
  <w:style w:type="paragraph" w:styleId="NormalWeb">
    <w:name w:val="Normal (Web)"/>
    <w:basedOn w:val="Normal"/>
    <w:uiPriority w:val="99"/>
    <w:unhideWhenUsed/>
    <w:rsid w:val="005A610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5A610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21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21D2"/>
  </w:style>
  <w:style w:type="paragraph" w:styleId="Footer">
    <w:name w:val="footer"/>
    <w:basedOn w:val="Normal"/>
    <w:link w:val="FooterChar"/>
    <w:uiPriority w:val="99"/>
    <w:unhideWhenUsed/>
    <w:rsid w:val="007321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21D2"/>
  </w:style>
  <w:style w:type="paragraph" w:customStyle="1" w:styleId="Default">
    <w:name w:val="Default"/>
    <w:rsid w:val="00743740"/>
    <w:pPr>
      <w:autoSpaceDE w:val="0"/>
      <w:autoSpaceDN w:val="0"/>
      <w:adjustRightInd w:val="0"/>
    </w:pPr>
    <w:rPr>
      <w:rFonts w:ascii="Effra Light" w:hAnsi="Effra Light" w:cs="Effra Light"/>
      <w:color w:val="000000"/>
    </w:rPr>
  </w:style>
  <w:style w:type="character" w:customStyle="1" w:styleId="A2">
    <w:name w:val="A2"/>
    <w:uiPriority w:val="99"/>
    <w:rsid w:val="00743740"/>
    <w:rPr>
      <w:rFonts w:cs="Effra Light"/>
      <w:color w:val="000000"/>
      <w:sz w:val="34"/>
      <w:szCs w:val="34"/>
      <w:u w:val="single"/>
    </w:rPr>
  </w:style>
  <w:style w:type="character" w:customStyle="1" w:styleId="A1">
    <w:name w:val="A1"/>
    <w:uiPriority w:val="99"/>
    <w:rsid w:val="00743740"/>
    <w:rPr>
      <w:rFonts w:cs="Effra Light"/>
      <w:color w:val="000000"/>
      <w:sz w:val="34"/>
      <w:szCs w:val="34"/>
    </w:rPr>
  </w:style>
  <w:style w:type="paragraph" w:customStyle="1" w:styleId="Pa2">
    <w:name w:val="Pa2"/>
    <w:basedOn w:val="Default"/>
    <w:next w:val="Default"/>
    <w:uiPriority w:val="99"/>
    <w:rsid w:val="005F0B2C"/>
    <w:pPr>
      <w:spacing w:line="221" w:lineRule="atLeast"/>
    </w:pPr>
    <w:rPr>
      <w:rFonts w:ascii="Effra" w:hAnsi="Effra" w:cstheme="minorBidi"/>
      <w:color w:val="auto"/>
    </w:rPr>
  </w:style>
  <w:style w:type="character" w:customStyle="1" w:styleId="A3">
    <w:name w:val="A3"/>
    <w:uiPriority w:val="99"/>
    <w:rsid w:val="005F0B2C"/>
    <w:rPr>
      <w:rFonts w:cs="Effra"/>
      <w:b/>
      <w:bCs/>
      <w:color w:val="000000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CC6C9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F41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41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41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1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416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1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15C89-B950-48BD-918E-1AA6DDA78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Trow</dc:creator>
  <cp:keywords/>
  <dc:description/>
  <cp:lastModifiedBy>Michelle Latta</cp:lastModifiedBy>
  <cp:revision>6</cp:revision>
  <dcterms:created xsi:type="dcterms:W3CDTF">2021-10-27T21:33:00Z</dcterms:created>
  <dcterms:modified xsi:type="dcterms:W3CDTF">2021-10-27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06494a-bfc2-4f46-ab17-24d8fac696a6_Enabled">
    <vt:lpwstr>true</vt:lpwstr>
  </property>
  <property fmtid="{D5CDD505-2E9C-101B-9397-08002B2CF9AE}" pid="3" name="MSIP_Label_d706494a-bfc2-4f46-ab17-24d8fac696a6_SetDate">
    <vt:lpwstr>2021-05-03T15:27:46Z</vt:lpwstr>
  </property>
  <property fmtid="{D5CDD505-2E9C-101B-9397-08002B2CF9AE}" pid="4" name="MSIP_Label_d706494a-bfc2-4f46-ab17-24d8fac696a6_Method">
    <vt:lpwstr>Privileged</vt:lpwstr>
  </property>
  <property fmtid="{D5CDD505-2E9C-101B-9397-08002B2CF9AE}" pid="5" name="MSIP_Label_d706494a-bfc2-4f46-ab17-24d8fac696a6_Name">
    <vt:lpwstr>Public2</vt:lpwstr>
  </property>
  <property fmtid="{D5CDD505-2E9C-101B-9397-08002B2CF9AE}" pid="6" name="MSIP_Label_d706494a-bfc2-4f46-ab17-24d8fac696a6_SiteId">
    <vt:lpwstr>b110eddf-23ae-457c-a6f3-734d592b2847</vt:lpwstr>
  </property>
  <property fmtid="{D5CDD505-2E9C-101B-9397-08002B2CF9AE}" pid="7" name="MSIP_Label_d706494a-bfc2-4f46-ab17-24d8fac696a6_ActionId">
    <vt:lpwstr>77559e24-3e51-4d23-8cfc-c6857bd92c76</vt:lpwstr>
  </property>
  <property fmtid="{D5CDD505-2E9C-101B-9397-08002B2CF9AE}" pid="8" name="MSIP_Label_d706494a-bfc2-4f46-ab17-24d8fac696a6_ContentBits">
    <vt:lpwstr>0</vt:lpwstr>
  </property>
</Properties>
</file>